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0624A5" w14:textId="0723C158" w:rsidR="002509E8" w:rsidRPr="00D56277" w:rsidRDefault="006C3BE9" w:rsidP="002509E8">
      <w:pPr>
        <w:autoSpaceDE/>
        <w:autoSpaceDN/>
        <w:adjustRightInd/>
        <w:snapToGrid w:val="0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 w:rsidRPr="00D56277">
        <w:rPr>
          <w:rFonts w:ascii="Times New Roman" w:eastAsia="Times New Roman" w:hAnsi="Times New Roman" w:cs="Times New Roman"/>
          <w:b/>
          <w:sz w:val="26"/>
          <w:szCs w:val="26"/>
        </w:rPr>
        <w:t xml:space="preserve">Dr. </w:t>
      </w:r>
      <w:r w:rsidR="002509E8" w:rsidRPr="00D56277">
        <w:rPr>
          <w:rFonts w:ascii="Times New Roman" w:eastAsia="Times New Roman" w:hAnsi="Times New Roman" w:cs="Times New Roman"/>
          <w:b/>
          <w:sz w:val="26"/>
          <w:szCs w:val="26"/>
        </w:rPr>
        <w:t>Cor</w:t>
      </w:r>
      <w:r w:rsidR="007B0239" w:rsidRPr="00D56277">
        <w:rPr>
          <w:rFonts w:ascii="Times New Roman" w:eastAsia="Times New Roman" w:hAnsi="Times New Roman" w:cs="Times New Roman"/>
          <w:b/>
          <w:sz w:val="26"/>
          <w:szCs w:val="26"/>
        </w:rPr>
        <w:t xml:space="preserve">ey </w:t>
      </w:r>
      <w:r w:rsidR="002509E8" w:rsidRPr="00D56277">
        <w:rPr>
          <w:rFonts w:ascii="Times New Roman" w:eastAsia="Times New Roman" w:hAnsi="Times New Roman" w:cs="Times New Roman"/>
          <w:b/>
          <w:sz w:val="26"/>
          <w:szCs w:val="26"/>
        </w:rPr>
        <w:t>E. Petersen</w:t>
      </w:r>
      <w:r w:rsidR="0020699D" w:rsidRPr="00D56277">
        <w:rPr>
          <w:rFonts w:ascii="Times New Roman" w:eastAsia="Times New Roman" w:hAnsi="Times New Roman" w:cs="Times New Roman"/>
          <w:b/>
          <w:sz w:val="26"/>
          <w:szCs w:val="26"/>
        </w:rPr>
        <w:t xml:space="preserve">, </w:t>
      </w:r>
      <w:r w:rsidRPr="00D56277">
        <w:rPr>
          <w:rFonts w:ascii="Times New Roman" w:eastAsia="Times New Roman" w:hAnsi="Times New Roman" w:cs="Times New Roman"/>
          <w:b/>
          <w:sz w:val="26"/>
          <w:szCs w:val="26"/>
        </w:rPr>
        <w:t>LCMFT</w:t>
      </w:r>
    </w:p>
    <w:p w14:paraId="3BEBDAD3" w14:textId="4CEDDDF2" w:rsidR="002509E8" w:rsidRPr="002509E8" w:rsidRDefault="00915BE0" w:rsidP="002509E8">
      <w:pPr>
        <w:autoSpaceDE/>
        <w:autoSpaceDN/>
        <w:adjustRightInd/>
        <w:snapToGrid w:val="0"/>
        <w:jc w:val="center"/>
        <w:rPr>
          <w:rFonts w:ascii="Times New Roman" w:eastAsia="Times New Roman" w:hAnsi="Times New Roman" w:cs="Times New Roman"/>
          <w:b/>
          <w:szCs w:val="20"/>
        </w:rPr>
      </w:pPr>
      <w:r>
        <w:rPr>
          <w:rFonts w:ascii="Times New Roman" w:eastAsia="Times New Roman" w:hAnsi="Times New Roman" w:cs="Times New Roman"/>
          <w:b/>
          <w:color w:val="0000FF"/>
          <w:szCs w:val="20"/>
          <w:u w:val="single"/>
        </w:rPr>
        <w:t>drcoreypetersen@gmail.com</w:t>
      </w:r>
    </w:p>
    <w:p w14:paraId="62369C67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szCs w:val="20"/>
        </w:rPr>
      </w:pPr>
    </w:p>
    <w:p w14:paraId="641B0DC2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szCs w:val="20"/>
        </w:rPr>
      </w:pPr>
      <w:r w:rsidRPr="002509E8">
        <w:rPr>
          <w:rFonts w:ascii="Times New Roman" w:eastAsia="Times New Roman" w:hAnsi="Times New Roman" w:cs="Times New Roman"/>
          <w:b/>
          <w:noProof/>
          <w:szCs w:val="20"/>
        </w:rPr>
        <w:drawing>
          <wp:inline distT="0" distB="0" distL="0" distR="0" wp14:anchorId="0DE4562B" wp14:editId="0BCA7934">
            <wp:extent cx="5715000" cy="95250"/>
            <wp:effectExtent l="0" t="0" r="0" b="0"/>
            <wp:docPr id="2" name="Picture 2" descr="bd21390_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d21390_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BAC5B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szCs w:val="20"/>
        </w:rPr>
      </w:pPr>
    </w:p>
    <w:p w14:paraId="784019F0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szCs w:val="20"/>
        </w:rPr>
      </w:pPr>
      <w:r w:rsidRPr="002509E8">
        <w:rPr>
          <w:rFonts w:ascii="Times New Roman" w:eastAsia="Times New Roman" w:hAnsi="Times New Roman" w:cs="Times New Roman"/>
          <w:b/>
          <w:szCs w:val="20"/>
        </w:rPr>
        <w:t>EDUCATION</w:t>
      </w:r>
    </w:p>
    <w:p w14:paraId="4E300831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23B73152" w14:textId="64B367C1" w:rsidR="002A6D4E" w:rsidRDefault="002A6D4E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>Ph.D. University of Kansas</w:t>
      </w:r>
      <w:r w:rsidR="004875CF">
        <w:rPr>
          <w:rFonts w:ascii="Times New Roman" w:eastAsia="Times New Roman" w:hAnsi="Times New Roman" w:cs="Times New Roman"/>
          <w:b/>
          <w:szCs w:val="20"/>
        </w:rPr>
        <w:t xml:space="preserve"> (2023)</w:t>
      </w:r>
    </w:p>
    <w:p w14:paraId="45EBD162" w14:textId="0A671CE7" w:rsidR="002A6D4E" w:rsidRPr="002A6D4E" w:rsidRDefault="002A6D4E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ab/>
      </w:r>
      <w:r w:rsidRPr="002A6D4E">
        <w:rPr>
          <w:rFonts w:ascii="Times New Roman" w:eastAsia="Times New Roman" w:hAnsi="Times New Roman" w:cs="Times New Roman"/>
          <w:szCs w:val="20"/>
        </w:rPr>
        <w:t>Comm</w:t>
      </w:r>
      <w:r w:rsidR="009502E1">
        <w:rPr>
          <w:rFonts w:ascii="Times New Roman" w:eastAsia="Times New Roman" w:hAnsi="Times New Roman" w:cs="Times New Roman"/>
          <w:szCs w:val="20"/>
        </w:rPr>
        <w:t>unication Studies</w:t>
      </w:r>
      <w:r w:rsidR="00303ACB">
        <w:rPr>
          <w:rFonts w:ascii="Times New Roman" w:eastAsia="Times New Roman" w:hAnsi="Times New Roman" w:cs="Times New Roman"/>
          <w:szCs w:val="20"/>
        </w:rPr>
        <w:t xml:space="preserve"> </w:t>
      </w:r>
    </w:p>
    <w:p w14:paraId="02CC7818" w14:textId="77777777" w:rsidR="002A6D4E" w:rsidRDefault="002A6D4E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szCs w:val="20"/>
        </w:rPr>
      </w:pPr>
    </w:p>
    <w:p w14:paraId="7927DBE0" w14:textId="7C956705" w:rsidR="002509E8" w:rsidRPr="002509E8" w:rsidRDefault="00D2148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 xml:space="preserve">M.A.  Friends University </w:t>
      </w:r>
      <w:r w:rsidR="004875CF">
        <w:rPr>
          <w:rFonts w:ascii="Times New Roman" w:eastAsia="Times New Roman" w:hAnsi="Times New Roman" w:cs="Times New Roman"/>
          <w:b/>
          <w:szCs w:val="20"/>
        </w:rPr>
        <w:t>(2017)</w:t>
      </w:r>
    </w:p>
    <w:p w14:paraId="092B1232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 xml:space="preserve">        Marriage and Family Therapy</w:t>
      </w:r>
    </w:p>
    <w:p w14:paraId="5465CF45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szCs w:val="20"/>
        </w:rPr>
      </w:pPr>
    </w:p>
    <w:p w14:paraId="60CD725D" w14:textId="08266FC8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b/>
          <w:szCs w:val="20"/>
        </w:rPr>
        <w:t>M.A.</w:t>
      </w:r>
      <w:r w:rsidRPr="002509E8">
        <w:rPr>
          <w:rFonts w:ascii="Times New Roman" w:eastAsia="Times New Roman" w:hAnsi="Times New Roman" w:cs="Times New Roman"/>
          <w:b/>
          <w:szCs w:val="20"/>
        </w:rPr>
        <w:tab/>
        <w:t>Southern Utah University</w:t>
      </w:r>
      <w:r w:rsidR="004875CF">
        <w:rPr>
          <w:rFonts w:ascii="Times New Roman" w:eastAsia="Times New Roman" w:hAnsi="Times New Roman" w:cs="Times New Roman"/>
          <w:b/>
          <w:szCs w:val="20"/>
        </w:rPr>
        <w:t xml:space="preserve"> (2015)</w:t>
      </w:r>
    </w:p>
    <w:p w14:paraId="44A953FE" w14:textId="5EBEBDCD" w:rsidR="002509E8" w:rsidRPr="002509E8" w:rsidRDefault="008A59FF" w:rsidP="002509E8">
      <w:pPr>
        <w:autoSpaceDE/>
        <w:autoSpaceDN/>
        <w:adjustRightInd/>
        <w:snapToGrid w:val="0"/>
        <w:ind w:left="72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Professional</w:t>
      </w:r>
      <w:r w:rsidR="002509E8" w:rsidRPr="002509E8">
        <w:rPr>
          <w:rFonts w:ascii="Times New Roman" w:eastAsia="Times New Roman" w:hAnsi="Times New Roman" w:cs="Times New Roman"/>
          <w:szCs w:val="20"/>
        </w:rPr>
        <w:t xml:space="preserve"> Communication</w:t>
      </w:r>
      <w:r>
        <w:rPr>
          <w:rFonts w:ascii="Times New Roman" w:eastAsia="Times New Roman" w:hAnsi="Times New Roman" w:cs="Times New Roman"/>
          <w:szCs w:val="20"/>
        </w:rPr>
        <w:t>: Political/Strategic Emphasis</w:t>
      </w:r>
    </w:p>
    <w:p w14:paraId="2F081AEE" w14:textId="77777777" w:rsidR="002509E8" w:rsidRPr="002509E8" w:rsidRDefault="002509E8" w:rsidP="002509E8">
      <w:pPr>
        <w:autoSpaceDE/>
        <w:autoSpaceDN/>
        <w:adjustRightInd/>
        <w:snapToGrid w:val="0"/>
        <w:ind w:left="1440" w:firstLine="720"/>
        <w:rPr>
          <w:rFonts w:ascii="Times New Roman" w:eastAsia="Times New Roman" w:hAnsi="Times New Roman" w:cs="Times New Roman"/>
          <w:szCs w:val="20"/>
        </w:rPr>
      </w:pPr>
    </w:p>
    <w:p w14:paraId="64FDE643" w14:textId="1F8AC27A" w:rsidR="002509E8" w:rsidRPr="002509E8" w:rsidRDefault="002509E8" w:rsidP="002509E8">
      <w:pPr>
        <w:keepNext/>
        <w:autoSpaceDE/>
        <w:autoSpaceDN/>
        <w:adjustRightInd/>
        <w:snapToGrid w:val="0"/>
        <w:outlineLvl w:val="0"/>
        <w:rPr>
          <w:rFonts w:ascii="Times New Roman" w:eastAsia="Times New Roman" w:hAnsi="Times New Roman" w:cs="Times New Roman"/>
          <w:b/>
          <w:szCs w:val="20"/>
        </w:rPr>
      </w:pPr>
      <w:r w:rsidRPr="002509E8">
        <w:rPr>
          <w:rFonts w:ascii="Times New Roman" w:eastAsia="Times New Roman" w:hAnsi="Times New Roman" w:cs="Times New Roman"/>
          <w:b/>
          <w:szCs w:val="20"/>
        </w:rPr>
        <w:t>B.S.</w:t>
      </w:r>
      <w:r w:rsidRPr="002509E8">
        <w:rPr>
          <w:rFonts w:ascii="Times New Roman" w:eastAsia="Times New Roman" w:hAnsi="Times New Roman" w:cs="Times New Roman"/>
          <w:b/>
          <w:szCs w:val="20"/>
        </w:rPr>
        <w:tab/>
        <w:t xml:space="preserve">Southern Utah University </w:t>
      </w:r>
      <w:r w:rsidR="004875CF">
        <w:rPr>
          <w:rFonts w:ascii="Times New Roman" w:eastAsia="Times New Roman" w:hAnsi="Times New Roman" w:cs="Times New Roman"/>
          <w:b/>
          <w:szCs w:val="20"/>
        </w:rPr>
        <w:t>(2013)</w:t>
      </w:r>
    </w:p>
    <w:p w14:paraId="7B779551" w14:textId="2A96CCAF" w:rsidR="002509E8" w:rsidRDefault="002509E8" w:rsidP="002509E8">
      <w:pPr>
        <w:autoSpaceDE/>
        <w:autoSpaceDN/>
        <w:adjustRightInd/>
        <w:snapToGrid w:val="0"/>
        <w:ind w:firstLine="72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 xml:space="preserve">Communication Studies </w:t>
      </w:r>
    </w:p>
    <w:p w14:paraId="35A843BB" w14:textId="313477C3" w:rsidR="002509E8" w:rsidRPr="00B8116B" w:rsidRDefault="00B8116B" w:rsidP="00B8116B">
      <w:pPr>
        <w:autoSpaceDE/>
        <w:autoSpaceDN/>
        <w:adjustRightInd/>
        <w:snapToGrid w:val="0"/>
        <w:ind w:firstLine="72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Psychology</w:t>
      </w:r>
      <w:r w:rsidR="004875CF">
        <w:rPr>
          <w:rFonts w:ascii="Times New Roman" w:eastAsia="Times New Roman" w:hAnsi="Times New Roman" w:cs="Times New Roman"/>
          <w:szCs w:val="20"/>
        </w:rPr>
        <w:t xml:space="preserve"> </w:t>
      </w:r>
    </w:p>
    <w:p w14:paraId="133B27CA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szCs w:val="20"/>
        </w:rPr>
      </w:pPr>
    </w:p>
    <w:p w14:paraId="5F723577" w14:textId="6B277240" w:rsidR="002509E8" w:rsidRPr="002509E8" w:rsidRDefault="004F0E4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 xml:space="preserve">COLLEGIATE </w:t>
      </w:r>
      <w:r w:rsidR="002509E8" w:rsidRPr="002509E8">
        <w:rPr>
          <w:rFonts w:ascii="Times New Roman" w:eastAsia="Times New Roman" w:hAnsi="Times New Roman" w:cs="Times New Roman"/>
          <w:b/>
          <w:szCs w:val="20"/>
        </w:rPr>
        <w:t>COURSES TAUGHT</w:t>
      </w:r>
      <w:r>
        <w:rPr>
          <w:rFonts w:ascii="Times New Roman" w:eastAsia="Times New Roman" w:hAnsi="Times New Roman" w:cs="Times New Roman"/>
          <w:b/>
          <w:szCs w:val="20"/>
        </w:rPr>
        <w:t xml:space="preserve"> </w:t>
      </w:r>
    </w:p>
    <w:p w14:paraId="3B7A0234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szCs w:val="20"/>
        </w:rPr>
      </w:pPr>
    </w:p>
    <w:p w14:paraId="52B354EA" w14:textId="1135850A" w:rsidR="00D21488" w:rsidRDefault="00915BE0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/>
          <w:iCs/>
          <w:szCs w:val="20"/>
        </w:rPr>
      </w:pPr>
      <w:r>
        <w:rPr>
          <w:rFonts w:ascii="Times New Roman" w:eastAsia="Times New Roman" w:hAnsi="Times New Roman" w:cs="Times New Roman"/>
          <w:i/>
          <w:iCs/>
          <w:szCs w:val="20"/>
        </w:rPr>
        <w:t>University</w:t>
      </w:r>
      <w:r w:rsidR="00D21488">
        <w:rPr>
          <w:rFonts w:ascii="Times New Roman" w:eastAsia="Times New Roman" w:hAnsi="Times New Roman" w:cs="Times New Roman"/>
          <w:i/>
          <w:iCs/>
          <w:szCs w:val="20"/>
        </w:rPr>
        <w:t xml:space="preserve"> of Kansas</w:t>
      </w:r>
    </w:p>
    <w:p w14:paraId="44CD6E8C" w14:textId="77777777" w:rsidR="00D21488" w:rsidRDefault="00D21488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/>
          <w:iCs/>
          <w:szCs w:val="20"/>
        </w:rPr>
      </w:pPr>
    </w:p>
    <w:p w14:paraId="1816CD06" w14:textId="548381E5" w:rsidR="00D21488" w:rsidRDefault="00D21488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Cs/>
          <w:szCs w:val="20"/>
        </w:rPr>
      </w:pPr>
      <w:r>
        <w:rPr>
          <w:rFonts w:ascii="Times New Roman" w:eastAsia="Times New Roman" w:hAnsi="Times New Roman" w:cs="Times New Roman"/>
          <w:i/>
          <w:iCs/>
          <w:szCs w:val="20"/>
        </w:rPr>
        <w:tab/>
      </w:r>
      <w:r>
        <w:rPr>
          <w:rFonts w:ascii="Times New Roman" w:eastAsia="Times New Roman" w:hAnsi="Times New Roman" w:cs="Times New Roman"/>
          <w:iCs/>
          <w:szCs w:val="20"/>
        </w:rPr>
        <w:t>COMS 130- Speaker-Audience Communication</w:t>
      </w:r>
      <w:r w:rsidR="0083227E">
        <w:rPr>
          <w:rFonts w:ascii="Times New Roman" w:eastAsia="Times New Roman" w:hAnsi="Times New Roman" w:cs="Times New Roman"/>
          <w:iCs/>
          <w:szCs w:val="20"/>
        </w:rPr>
        <w:t xml:space="preserve"> (F2F and online)</w:t>
      </w:r>
    </w:p>
    <w:p w14:paraId="18FA45D3" w14:textId="1AA7FB38" w:rsidR="000E4A5E" w:rsidRDefault="000E4A5E" w:rsidP="000E4A5E">
      <w:pPr>
        <w:keepNext/>
        <w:autoSpaceDE/>
        <w:autoSpaceDN/>
        <w:adjustRightInd/>
        <w:snapToGrid w:val="0"/>
        <w:ind w:firstLine="720"/>
        <w:outlineLvl w:val="5"/>
        <w:rPr>
          <w:rFonts w:ascii="Times New Roman" w:eastAsia="Times New Roman" w:hAnsi="Times New Roman" w:cs="Times New Roman"/>
          <w:iCs/>
          <w:szCs w:val="20"/>
        </w:rPr>
      </w:pPr>
      <w:r>
        <w:rPr>
          <w:rFonts w:ascii="Times New Roman" w:eastAsia="Times New Roman" w:hAnsi="Times New Roman" w:cs="Times New Roman"/>
          <w:iCs/>
          <w:szCs w:val="20"/>
        </w:rPr>
        <w:t>COMS 210- Introduction to Organizational and Professional Communication (online)</w:t>
      </w:r>
    </w:p>
    <w:p w14:paraId="433AA97B" w14:textId="10B5C344" w:rsidR="00622A10" w:rsidRDefault="00303ACB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Cs/>
          <w:szCs w:val="20"/>
        </w:rPr>
      </w:pPr>
      <w:r>
        <w:rPr>
          <w:rFonts w:ascii="Times New Roman" w:eastAsia="Times New Roman" w:hAnsi="Times New Roman" w:cs="Times New Roman"/>
          <w:iCs/>
          <w:szCs w:val="20"/>
        </w:rPr>
        <w:tab/>
        <w:t>COMS 322- Audience Centered Public Speaking in the Workplace</w:t>
      </w:r>
    </w:p>
    <w:p w14:paraId="289574A5" w14:textId="4E390922" w:rsidR="009C0FC0" w:rsidRDefault="009C0FC0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Cs/>
          <w:szCs w:val="20"/>
        </w:rPr>
      </w:pPr>
      <w:r>
        <w:rPr>
          <w:rFonts w:ascii="Times New Roman" w:eastAsia="Times New Roman" w:hAnsi="Times New Roman" w:cs="Times New Roman"/>
          <w:iCs/>
          <w:szCs w:val="20"/>
        </w:rPr>
        <w:tab/>
        <w:t>COMS 330- Effective Business Communication</w:t>
      </w:r>
    </w:p>
    <w:p w14:paraId="73C9A7D8" w14:textId="7A26EB17" w:rsidR="00B72265" w:rsidRDefault="000E4A5E" w:rsidP="000E4A5E">
      <w:pPr>
        <w:keepNext/>
        <w:autoSpaceDE/>
        <w:autoSpaceDN/>
        <w:adjustRightInd/>
        <w:snapToGrid w:val="0"/>
        <w:ind w:firstLine="720"/>
        <w:outlineLvl w:val="5"/>
        <w:rPr>
          <w:rFonts w:ascii="Times New Roman" w:eastAsia="Times New Roman" w:hAnsi="Times New Roman" w:cs="Times New Roman"/>
          <w:iCs/>
          <w:szCs w:val="20"/>
        </w:rPr>
      </w:pPr>
      <w:r>
        <w:rPr>
          <w:rFonts w:ascii="Times New Roman" w:eastAsia="Times New Roman" w:hAnsi="Times New Roman" w:cs="Times New Roman"/>
          <w:iCs/>
          <w:szCs w:val="20"/>
        </w:rPr>
        <w:t>COMS 342- Problem Solving in Teams and Groups</w:t>
      </w:r>
    </w:p>
    <w:p w14:paraId="58BF1C02" w14:textId="77777777" w:rsidR="000E4A5E" w:rsidRDefault="000E4A5E" w:rsidP="000E4A5E">
      <w:pPr>
        <w:keepNext/>
        <w:autoSpaceDE/>
        <w:autoSpaceDN/>
        <w:adjustRightInd/>
        <w:snapToGrid w:val="0"/>
        <w:ind w:firstLine="720"/>
        <w:outlineLvl w:val="5"/>
        <w:rPr>
          <w:rFonts w:ascii="Times New Roman" w:eastAsia="Times New Roman" w:hAnsi="Times New Roman" w:cs="Times New Roman"/>
          <w:iCs/>
          <w:szCs w:val="20"/>
        </w:rPr>
      </w:pPr>
    </w:p>
    <w:p w14:paraId="2873AD07" w14:textId="1A38EC3A" w:rsidR="00D21488" w:rsidRDefault="00B72265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/>
          <w:iCs/>
          <w:szCs w:val="20"/>
        </w:rPr>
      </w:pPr>
      <w:r w:rsidRPr="00B72265">
        <w:rPr>
          <w:rFonts w:ascii="Times New Roman" w:eastAsia="Times New Roman" w:hAnsi="Times New Roman" w:cs="Times New Roman"/>
          <w:i/>
          <w:iCs/>
          <w:szCs w:val="20"/>
        </w:rPr>
        <w:t>Avila University</w:t>
      </w:r>
    </w:p>
    <w:p w14:paraId="14CB3022" w14:textId="77777777" w:rsidR="00B72265" w:rsidRPr="00B72265" w:rsidRDefault="00B72265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/>
          <w:iCs/>
          <w:szCs w:val="20"/>
        </w:rPr>
      </w:pPr>
    </w:p>
    <w:p w14:paraId="09CBD9DC" w14:textId="532C9AFD" w:rsidR="00B72265" w:rsidRDefault="00B72265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Cs/>
          <w:szCs w:val="20"/>
        </w:rPr>
      </w:pPr>
      <w:r>
        <w:rPr>
          <w:rFonts w:ascii="Times New Roman" w:eastAsia="Times New Roman" w:hAnsi="Times New Roman" w:cs="Times New Roman"/>
          <w:iCs/>
          <w:szCs w:val="20"/>
        </w:rPr>
        <w:tab/>
        <w:t>P</w:t>
      </w:r>
      <w:r w:rsidR="00915BE0">
        <w:rPr>
          <w:rFonts w:ascii="Times New Roman" w:eastAsia="Times New Roman" w:hAnsi="Times New Roman" w:cs="Times New Roman"/>
          <w:iCs/>
          <w:szCs w:val="20"/>
        </w:rPr>
        <w:t>S</w:t>
      </w:r>
      <w:r>
        <w:rPr>
          <w:rFonts w:ascii="Times New Roman" w:eastAsia="Times New Roman" w:hAnsi="Times New Roman" w:cs="Times New Roman"/>
          <w:iCs/>
          <w:szCs w:val="20"/>
        </w:rPr>
        <w:t xml:space="preserve">Y 619- Couple Therapy: Theory and Treatment </w:t>
      </w:r>
    </w:p>
    <w:p w14:paraId="1FB60CCB" w14:textId="77777777" w:rsidR="00835707" w:rsidRPr="00D21488" w:rsidRDefault="00835707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Cs/>
          <w:szCs w:val="20"/>
        </w:rPr>
      </w:pPr>
    </w:p>
    <w:p w14:paraId="78C1BF61" w14:textId="77777777" w:rsidR="002509E8" w:rsidRPr="002509E8" w:rsidRDefault="002509E8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/>
          <w:iCs/>
          <w:szCs w:val="20"/>
        </w:rPr>
      </w:pPr>
      <w:proofErr w:type="spellStart"/>
      <w:r w:rsidRPr="002509E8">
        <w:rPr>
          <w:rFonts w:ascii="Times New Roman" w:eastAsia="Times New Roman" w:hAnsi="Times New Roman" w:cs="Times New Roman"/>
          <w:i/>
          <w:iCs/>
          <w:szCs w:val="20"/>
        </w:rPr>
        <w:t>L’Ecole</w:t>
      </w:r>
      <w:proofErr w:type="spellEnd"/>
      <w:r w:rsidRPr="002509E8">
        <w:rPr>
          <w:rFonts w:ascii="Times New Roman" w:eastAsia="Times New Roman" w:hAnsi="Times New Roman" w:cs="Times New Roman"/>
          <w:i/>
          <w:iCs/>
          <w:szCs w:val="20"/>
        </w:rPr>
        <w:t xml:space="preserve"> Culinaire </w:t>
      </w:r>
    </w:p>
    <w:p w14:paraId="3BD7E446" w14:textId="77777777" w:rsidR="002509E8" w:rsidRPr="002509E8" w:rsidRDefault="002509E8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Cs/>
          <w:szCs w:val="20"/>
        </w:rPr>
      </w:pPr>
    </w:p>
    <w:p w14:paraId="645D2AF8" w14:textId="77777777" w:rsidR="002509E8" w:rsidRPr="002509E8" w:rsidRDefault="002509E8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Cs/>
          <w:szCs w:val="20"/>
        </w:rPr>
      </w:pPr>
      <w:r w:rsidRPr="002509E8">
        <w:rPr>
          <w:rFonts w:ascii="Times New Roman" w:eastAsia="Times New Roman" w:hAnsi="Times New Roman" w:cs="Times New Roman"/>
          <w:iCs/>
          <w:szCs w:val="20"/>
        </w:rPr>
        <w:tab/>
        <w:t>GE150- Professional Communication</w:t>
      </w:r>
    </w:p>
    <w:p w14:paraId="65464841" w14:textId="77777777" w:rsidR="002509E8" w:rsidRPr="002509E8" w:rsidRDefault="002509E8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/>
          <w:iCs/>
          <w:szCs w:val="20"/>
        </w:rPr>
      </w:pPr>
    </w:p>
    <w:p w14:paraId="544ECF7C" w14:textId="77777777" w:rsidR="002509E8" w:rsidRPr="002509E8" w:rsidRDefault="002509E8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/>
          <w:iCs/>
          <w:szCs w:val="20"/>
        </w:rPr>
      </w:pPr>
      <w:r w:rsidRPr="002509E8">
        <w:rPr>
          <w:rFonts w:ascii="Times New Roman" w:eastAsia="Times New Roman" w:hAnsi="Times New Roman" w:cs="Times New Roman"/>
          <w:i/>
          <w:iCs/>
          <w:szCs w:val="20"/>
        </w:rPr>
        <w:t>Vatterott College</w:t>
      </w:r>
    </w:p>
    <w:p w14:paraId="6E7ABB22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756A078D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ab/>
        <w:t>GE 123 – Interpersonal Communication in Healthcare</w:t>
      </w:r>
    </w:p>
    <w:p w14:paraId="7FB0A454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ab/>
        <w:t>AGE 204- Business Communication</w:t>
      </w:r>
    </w:p>
    <w:p w14:paraId="369D3150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ab/>
        <w:t>AGE 109- Skills for Successful Communication</w:t>
      </w:r>
    </w:p>
    <w:p w14:paraId="093ECD46" w14:textId="77777777" w:rsidR="00835707" w:rsidRDefault="002509E8" w:rsidP="00835707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 xml:space="preserve"> </w:t>
      </w:r>
      <w:r w:rsidRPr="002509E8">
        <w:rPr>
          <w:rFonts w:ascii="Times New Roman" w:eastAsia="Times New Roman" w:hAnsi="Times New Roman" w:cs="Times New Roman"/>
          <w:szCs w:val="20"/>
        </w:rPr>
        <w:tab/>
        <w:t xml:space="preserve">GE 105- Introduction to Psychology </w:t>
      </w:r>
    </w:p>
    <w:p w14:paraId="792CDAE1" w14:textId="77777777" w:rsidR="00835707" w:rsidRDefault="00835707" w:rsidP="00835707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i/>
          <w:iCs/>
          <w:szCs w:val="20"/>
        </w:rPr>
      </w:pPr>
    </w:p>
    <w:p w14:paraId="1F77DB7A" w14:textId="77777777" w:rsidR="00835707" w:rsidRDefault="002509E8" w:rsidP="00835707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i/>
          <w:iCs/>
          <w:szCs w:val="20"/>
        </w:rPr>
        <w:t>Brown Mackie College</w:t>
      </w:r>
    </w:p>
    <w:p w14:paraId="273611BD" w14:textId="77777777" w:rsidR="00835707" w:rsidRDefault="00835707" w:rsidP="00835707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iCs/>
          <w:szCs w:val="20"/>
        </w:rPr>
      </w:pPr>
    </w:p>
    <w:p w14:paraId="74CEE103" w14:textId="3A8E53BC" w:rsidR="00835707" w:rsidRPr="00D56277" w:rsidRDefault="002509E8" w:rsidP="00D56277">
      <w:pPr>
        <w:autoSpaceDE/>
        <w:autoSpaceDN/>
        <w:adjustRightInd/>
        <w:snapToGrid w:val="0"/>
        <w:ind w:firstLine="72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iCs/>
          <w:szCs w:val="20"/>
        </w:rPr>
        <w:t>COMM 1200 – Effective Public Speaking (F</w:t>
      </w:r>
      <w:r w:rsidR="0083227E">
        <w:rPr>
          <w:rFonts w:ascii="Times New Roman" w:eastAsia="Times New Roman" w:hAnsi="Times New Roman" w:cs="Times New Roman"/>
          <w:iCs/>
          <w:szCs w:val="20"/>
        </w:rPr>
        <w:t>2F and online</w:t>
      </w:r>
      <w:r w:rsidRPr="002509E8">
        <w:rPr>
          <w:rFonts w:ascii="Times New Roman" w:eastAsia="Times New Roman" w:hAnsi="Times New Roman" w:cs="Times New Roman"/>
          <w:iCs/>
          <w:szCs w:val="20"/>
        </w:rPr>
        <w:t>)</w:t>
      </w:r>
    </w:p>
    <w:p w14:paraId="40475C1D" w14:textId="77777777" w:rsidR="00835707" w:rsidRPr="002509E8" w:rsidRDefault="00835707" w:rsidP="00835707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/>
          <w:iCs/>
          <w:szCs w:val="20"/>
        </w:rPr>
      </w:pPr>
      <w:r w:rsidRPr="002509E8">
        <w:rPr>
          <w:rFonts w:ascii="Times New Roman" w:eastAsia="Times New Roman" w:hAnsi="Times New Roman" w:cs="Times New Roman"/>
          <w:i/>
          <w:iCs/>
          <w:szCs w:val="20"/>
        </w:rPr>
        <w:lastRenderedPageBreak/>
        <w:t>Southern Utah University</w:t>
      </w:r>
    </w:p>
    <w:p w14:paraId="3C2BC683" w14:textId="77777777" w:rsidR="00835707" w:rsidRDefault="00835707" w:rsidP="002509E8">
      <w:pPr>
        <w:keepNext/>
        <w:autoSpaceDE/>
        <w:autoSpaceDN/>
        <w:adjustRightInd/>
        <w:snapToGrid w:val="0"/>
        <w:outlineLvl w:val="5"/>
        <w:rPr>
          <w:rFonts w:ascii="Times New Roman" w:eastAsia="Times New Roman" w:hAnsi="Times New Roman" w:cs="Times New Roman"/>
          <w:iCs/>
          <w:szCs w:val="20"/>
        </w:rPr>
      </w:pPr>
    </w:p>
    <w:p w14:paraId="579898BC" w14:textId="77777777" w:rsidR="00835707" w:rsidRPr="002509E8" w:rsidRDefault="00835707" w:rsidP="00835707">
      <w:pPr>
        <w:autoSpaceDE/>
        <w:autoSpaceDN/>
        <w:adjustRightInd/>
        <w:snapToGrid w:val="0"/>
        <w:ind w:firstLine="72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>COMM 1010 – Introduction to Communication</w:t>
      </w:r>
    </w:p>
    <w:p w14:paraId="1428390B" w14:textId="77777777" w:rsidR="00835707" w:rsidRPr="002509E8" w:rsidRDefault="00835707" w:rsidP="00835707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ab/>
        <w:t>COMM 4600 – Communicating through Technology (</w:t>
      </w:r>
      <w:r w:rsidRPr="002509E8">
        <w:rPr>
          <w:rFonts w:ascii="Times New Roman" w:eastAsia="Times New Roman" w:hAnsi="Times New Roman" w:cs="Times New Roman"/>
          <w:b/>
          <w:szCs w:val="20"/>
        </w:rPr>
        <w:t>Special topics course I created)</w:t>
      </w:r>
    </w:p>
    <w:p w14:paraId="2CDD24B6" w14:textId="77777777" w:rsidR="00CB415D" w:rsidRDefault="00CB415D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</w:p>
    <w:p w14:paraId="437213C2" w14:textId="13669401" w:rsidR="00CB415D" w:rsidRDefault="00CB415D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  <w:r>
        <w:rPr>
          <w:rFonts w:ascii="Times New Roman" w:eastAsia="Times New Roman" w:hAnsi="Times New Roman" w:cs="Times New Roman"/>
          <w:b/>
          <w:bCs/>
          <w:szCs w:val="20"/>
        </w:rPr>
        <w:t>PUBLICATIONS</w:t>
      </w:r>
    </w:p>
    <w:p w14:paraId="6148B211" w14:textId="705CE7DB" w:rsidR="00CB415D" w:rsidRDefault="00CB415D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</w:p>
    <w:p w14:paraId="3864BA26" w14:textId="41BACDDE" w:rsidR="004F0E48" w:rsidRDefault="004F0E48" w:rsidP="004F0E4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etersen, C. (2023) </w:t>
      </w:r>
      <w:r w:rsidRPr="00915BE0">
        <w:rPr>
          <w:rFonts w:ascii="Times New Roman" w:eastAsia="Times New Roman" w:hAnsi="Times New Roman" w:cs="Times New Roman"/>
          <w:i/>
          <w:iCs/>
          <w:szCs w:val="20"/>
        </w:rPr>
        <w:t>Finding a Therapist That ‘Speaks Your Language’: How Psychotherapists Discursively Construct the Problems They Treat</w:t>
      </w:r>
      <w:r>
        <w:rPr>
          <w:rFonts w:ascii="Times New Roman" w:eastAsia="Times New Roman" w:hAnsi="Times New Roman" w:cs="Times New Roman"/>
          <w:szCs w:val="20"/>
        </w:rPr>
        <w:t xml:space="preserve"> [Doctoral dissertation, University of Kansas]. </w:t>
      </w:r>
      <w:proofErr w:type="spellStart"/>
      <w:r>
        <w:rPr>
          <w:rFonts w:ascii="Times New Roman" w:eastAsia="Times New Roman" w:hAnsi="Times New Roman" w:cs="Times New Roman"/>
          <w:szCs w:val="20"/>
        </w:rPr>
        <w:t>Proquest</w:t>
      </w:r>
      <w:proofErr w:type="spellEnd"/>
      <w:r>
        <w:rPr>
          <w:rFonts w:ascii="Times New Roman" w:eastAsia="Times New Roman" w:hAnsi="Times New Roman" w:cs="Times New Roman"/>
          <w:szCs w:val="20"/>
        </w:rPr>
        <w:t xml:space="preserve">. </w:t>
      </w:r>
      <w:r w:rsidRPr="004F0E48">
        <w:rPr>
          <w:rFonts w:ascii="Times New Roman" w:eastAsia="Times New Roman" w:hAnsi="Times New Roman" w:cs="Times New Roman"/>
          <w:szCs w:val="20"/>
        </w:rPr>
        <w:t>https://www.proquest.com/docview/2835806208</w:t>
      </w:r>
    </w:p>
    <w:p w14:paraId="1C92CD1D" w14:textId="77777777" w:rsidR="004F0E48" w:rsidRPr="00915BE0" w:rsidRDefault="004F0E48" w:rsidP="004F0E4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684458AB" w14:textId="3F34D236" w:rsidR="00FD021F" w:rsidRPr="00FD021F" w:rsidRDefault="00FD021F" w:rsidP="00FD021F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FD021F">
        <w:rPr>
          <w:rFonts w:ascii="Times New Roman" w:eastAsia="Times New Roman" w:hAnsi="Times New Roman" w:cs="Times New Roman"/>
          <w:szCs w:val="20"/>
        </w:rPr>
        <w:t>Bender, J., Arp, A.</w:t>
      </w:r>
      <w:r w:rsidR="00915BE0">
        <w:rPr>
          <w:rFonts w:ascii="Times New Roman" w:eastAsia="Times New Roman" w:hAnsi="Times New Roman" w:cs="Times New Roman"/>
          <w:szCs w:val="20"/>
        </w:rPr>
        <w:t xml:space="preserve"> C., </w:t>
      </w:r>
      <w:r w:rsidRPr="00FD021F">
        <w:rPr>
          <w:rFonts w:ascii="Times New Roman" w:eastAsia="Times New Roman" w:hAnsi="Times New Roman" w:cs="Times New Roman"/>
          <w:szCs w:val="20"/>
        </w:rPr>
        <w:t>Peters</w:t>
      </w:r>
      <w:r>
        <w:rPr>
          <w:rFonts w:ascii="Times New Roman" w:eastAsia="Times New Roman" w:hAnsi="Times New Roman" w:cs="Times New Roman"/>
          <w:szCs w:val="20"/>
        </w:rPr>
        <w:t>e</w:t>
      </w:r>
      <w:r w:rsidRPr="00FD021F">
        <w:rPr>
          <w:rFonts w:ascii="Times New Roman" w:eastAsia="Times New Roman" w:hAnsi="Times New Roman" w:cs="Times New Roman"/>
          <w:szCs w:val="20"/>
        </w:rPr>
        <w:t>n, C., &amp; Webber, K.T. (2021) ‘</w:t>
      </w:r>
      <w:r w:rsidRPr="00FD021F">
        <w:rPr>
          <w:rFonts w:ascii="Times New Roman" w:eastAsia="Times New Roman" w:hAnsi="Times New Roman" w:cs="Times New Roman"/>
          <w:i/>
          <w:iCs/>
          <w:szCs w:val="20"/>
        </w:rPr>
        <w:t>Would it have been</w:t>
      </w:r>
    </w:p>
    <w:p w14:paraId="4DF06199" w14:textId="2CF2B52B" w:rsidR="00915BE0" w:rsidRDefault="00FD021F" w:rsidP="00FD021F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FD021F">
        <w:rPr>
          <w:rFonts w:ascii="Times New Roman" w:eastAsia="Times New Roman" w:hAnsi="Times New Roman" w:cs="Times New Roman"/>
          <w:i/>
          <w:iCs/>
          <w:szCs w:val="20"/>
        </w:rPr>
        <w:t>different if it wasn’t me interviewing you?’</w:t>
      </w:r>
      <w:r w:rsidRPr="00FD021F">
        <w:rPr>
          <w:rFonts w:ascii="Times New Roman" w:eastAsia="Times New Roman" w:hAnsi="Times New Roman" w:cs="Times New Roman"/>
          <w:szCs w:val="20"/>
        </w:rPr>
        <w:t>: Introducing mutual interviewing as a qualitative research method. </w:t>
      </w:r>
      <w:r w:rsidRPr="00FD021F">
        <w:rPr>
          <w:rFonts w:ascii="Times New Roman" w:eastAsia="Times New Roman" w:hAnsi="Times New Roman" w:cs="Times New Roman"/>
          <w:i/>
          <w:iCs/>
          <w:szCs w:val="20"/>
        </w:rPr>
        <w:t>Florida Communication Journal, 49</w:t>
      </w:r>
      <w:r w:rsidRPr="00FD021F">
        <w:rPr>
          <w:rFonts w:ascii="Times New Roman" w:eastAsia="Times New Roman" w:hAnsi="Times New Roman" w:cs="Times New Roman"/>
          <w:szCs w:val="20"/>
        </w:rPr>
        <w:t>, 95-111.</w:t>
      </w:r>
    </w:p>
    <w:p w14:paraId="71D422E5" w14:textId="77777777" w:rsidR="00CB415D" w:rsidRDefault="00CB415D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</w:p>
    <w:p w14:paraId="596FC940" w14:textId="3AD61F0D" w:rsidR="00303ACB" w:rsidRDefault="00303ACB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  <w:r>
        <w:rPr>
          <w:rFonts w:ascii="Times New Roman" w:eastAsia="Times New Roman" w:hAnsi="Times New Roman" w:cs="Times New Roman"/>
          <w:b/>
          <w:bCs/>
          <w:szCs w:val="20"/>
        </w:rPr>
        <w:t>CONFERENCE PRESENTATIONS</w:t>
      </w:r>
    </w:p>
    <w:p w14:paraId="61D1A15A" w14:textId="31A9327C" w:rsidR="00787B56" w:rsidRDefault="00787B56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</w:p>
    <w:p w14:paraId="79B0C47D" w14:textId="2699C10F" w:rsidR="009C0FC0" w:rsidRDefault="009C0FC0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aper Presentation (2020). </w:t>
      </w:r>
      <w:r w:rsidRPr="009C0FC0">
        <w:rPr>
          <w:rFonts w:ascii="Times New Roman" w:eastAsia="Times New Roman" w:hAnsi="Times New Roman" w:cs="Times New Roman"/>
          <w:szCs w:val="20"/>
        </w:rPr>
        <w:t>Central States Communication Association</w:t>
      </w:r>
      <w:r>
        <w:rPr>
          <w:rFonts w:ascii="Times New Roman" w:eastAsia="Times New Roman" w:hAnsi="Times New Roman" w:cs="Times New Roman"/>
          <w:szCs w:val="20"/>
        </w:rPr>
        <w:t xml:space="preserve"> (Title: </w:t>
      </w:r>
      <w:r w:rsidRPr="009C0FC0">
        <w:rPr>
          <w:rFonts w:ascii="Times New Roman" w:eastAsia="Times New Roman" w:hAnsi="Times New Roman" w:cs="Times New Roman"/>
          <w:szCs w:val="20"/>
        </w:rPr>
        <w:t>Selling Social Support: How Mental Health Providers Promote Themselves Online</w:t>
      </w:r>
      <w:r>
        <w:rPr>
          <w:rFonts w:ascii="Times New Roman" w:eastAsia="Times New Roman" w:hAnsi="Times New Roman" w:cs="Times New Roman"/>
          <w:szCs w:val="20"/>
        </w:rPr>
        <w:t>). Conference canceled</w:t>
      </w:r>
    </w:p>
    <w:p w14:paraId="7005B895" w14:textId="77777777" w:rsidR="009C0FC0" w:rsidRDefault="009C0FC0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43029CC8" w14:textId="0D6ED59E" w:rsidR="009C0FC0" w:rsidRPr="009C0FC0" w:rsidRDefault="009C0FC0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anel Presentation (2020). </w:t>
      </w:r>
      <w:bookmarkStart w:id="0" w:name="_Hlk36727858"/>
      <w:r>
        <w:rPr>
          <w:rFonts w:ascii="Times New Roman" w:eastAsia="Times New Roman" w:hAnsi="Times New Roman" w:cs="Times New Roman"/>
          <w:szCs w:val="20"/>
        </w:rPr>
        <w:t xml:space="preserve">Central States Communication Association </w:t>
      </w:r>
      <w:bookmarkEnd w:id="0"/>
      <w:r>
        <w:rPr>
          <w:rFonts w:ascii="Times New Roman" w:eastAsia="Times New Roman" w:hAnsi="Times New Roman" w:cs="Times New Roman"/>
          <w:szCs w:val="20"/>
        </w:rPr>
        <w:t>(Topic: Mutual Interviewing Methodology). Conference canceled</w:t>
      </w:r>
    </w:p>
    <w:p w14:paraId="7E62DC45" w14:textId="77777777" w:rsidR="009C0FC0" w:rsidRDefault="009C0FC0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</w:p>
    <w:p w14:paraId="1B569C16" w14:textId="2621EBE1" w:rsidR="008864C1" w:rsidRDefault="008864C1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  <w:r>
        <w:rPr>
          <w:rFonts w:ascii="Times New Roman" w:eastAsia="Times New Roman" w:hAnsi="Times New Roman" w:cs="Times New Roman"/>
          <w:bCs/>
          <w:szCs w:val="20"/>
        </w:rPr>
        <w:t>Panel Presentation (2019). Central States Communication Association (Topic: Body Shame)</w:t>
      </w:r>
    </w:p>
    <w:p w14:paraId="1B67ECBD" w14:textId="77777777" w:rsidR="008864C1" w:rsidRDefault="008864C1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</w:p>
    <w:p w14:paraId="4476BEB9" w14:textId="0056C1D4" w:rsidR="002E5C40" w:rsidRDefault="002E5C40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  <w:r>
        <w:rPr>
          <w:rFonts w:ascii="Times New Roman" w:eastAsia="Times New Roman" w:hAnsi="Times New Roman" w:cs="Times New Roman"/>
          <w:bCs/>
          <w:szCs w:val="20"/>
        </w:rPr>
        <w:t>Paper Presentation (2018). National Communication Association Annual Convention. (Title: Who’s Afraid of the Big Bad Ghost? A Grounded Theory on Online Self-Reported Ghost Encounter Testimonials)</w:t>
      </w:r>
    </w:p>
    <w:p w14:paraId="2E135C88" w14:textId="77777777" w:rsidR="002E5C40" w:rsidRDefault="002E5C40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</w:p>
    <w:p w14:paraId="0EC26B3C" w14:textId="1A7FA616" w:rsidR="00787B56" w:rsidRPr="00787B56" w:rsidRDefault="002E5C40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  <w:r>
        <w:rPr>
          <w:rFonts w:ascii="Times New Roman" w:eastAsia="Times New Roman" w:hAnsi="Times New Roman" w:cs="Times New Roman"/>
          <w:bCs/>
          <w:szCs w:val="20"/>
        </w:rPr>
        <w:t>Paper Presentation (2018). Organization doe the Study of Communication, Language and Gender Annual Conference. (Title: Delivered by Women but Created by Men: The Gender Disparity Between Psychotherapy Theorists and Psychotherapists Themselves)</w:t>
      </w:r>
    </w:p>
    <w:p w14:paraId="55CA4CB4" w14:textId="77777777" w:rsidR="00787B56" w:rsidRDefault="00787B56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</w:p>
    <w:p w14:paraId="3A496BCF" w14:textId="1E7FAEEE" w:rsidR="00787B56" w:rsidRPr="002509E8" w:rsidRDefault="00787B56" w:rsidP="00787B56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>Paper Present</w:t>
      </w:r>
      <w:r w:rsidR="00E0395E">
        <w:rPr>
          <w:rFonts w:ascii="Times New Roman" w:eastAsia="Times New Roman" w:hAnsi="Times New Roman" w:cs="Times New Roman"/>
          <w:szCs w:val="20"/>
        </w:rPr>
        <w:t>ation</w:t>
      </w:r>
      <w:r w:rsidRPr="002509E8">
        <w:rPr>
          <w:rFonts w:ascii="Times New Roman" w:eastAsia="Times New Roman" w:hAnsi="Times New Roman" w:cs="Times New Roman"/>
          <w:szCs w:val="20"/>
        </w:rPr>
        <w:t xml:space="preserve"> (2016). Popular Culture Association/American Culture Association Annual Conference</w:t>
      </w:r>
      <w:r w:rsidR="002E5C40">
        <w:rPr>
          <w:rFonts w:ascii="Times New Roman" w:eastAsia="Times New Roman" w:hAnsi="Times New Roman" w:cs="Times New Roman"/>
          <w:szCs w:val="20"/>
        </w:rPr>
        <w:t>.</w:t>
      </w:r>
      <w:r w:rsidRPr="002509E8">
        <w:rPr>
          <w:rFonts w:ascii="Times New Roman" w:eastAsia="Times New Roman" w:hAnsi="Times New Roman" w:cs="Times New Roman"/>
          <w:szCs w:val="20"/>
        </w:rPr>
        <w:t xml:space="preserve"> (Title: It’s a Boy’s Club: Applying Feminist Theory to Top Grossing Film Covers) </w:t>
      </w:r>
    </w:p>
    <w:p w14:paraId="2DB9B20D" w14:textId="77777777" w:rsidR="00787B56" w:rsidRPr="002509E8" w:rsidRDefault="00787B56" w:rsidP="00787B56">
      <w:pPr>
        <w:tabs>
          <w:tab w:val="left" w:pos="2085"/>
        </w:tabs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47F06BFF" w14:textId="50D4A0FD" w:rsidR="00787B56" w:rsidRPr="002509E8" w:rsidRDefault="00787B56" w:rsidP="00787B56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>Poster Present</w:t>
      </w:r>
      <w:r w:rsidR="00E0395E">
        <w:rPr>
          <w:rFonts w:ascii="Times New Roman" w:eastAsia="Times New Roman" w:hAnsi="Times New Roman" w:cs="Times New Roman"/>
          <w:szCs w:val="20"/>
        </w:rPr>
        <w:t>ation</w:t>
      </w:r>
      <w:r w:rsidRPr="002509E8">
        <w:rPr>
          <w:rFonts w:ascii="Times New Roman" w:eastAsia="Times New Roman" w:hAnsi="Times New Roman" w:cs="Times New Roman"/>
          <w:szCs w:val="20"/>
        </w:rPr>
        <w:t xml:space="preserve"> (2016)</w:t>
      </w:r>
      <w:r w:rsidR="002E5C40">
        <w:rPr>
          <w:rFonts w:ascii="Times New Roman" w:eastAsia="Times New Roman" w:hAnsi="Times New Roman" w:cs="Times New Roman"/>
          <w:szCs w:val="20"/>
        </w:rPr>
        <w:t>.</w:t>
      </w:r>
      <w:r w:rsidRPr="002509E8">
        <w:rPr>
          <w:rFonts w:ascii="Times New Roman" w:eastAsia="Times New Roman" w:hAnsi="Times New Roman" w:cs="Times New Roman"/>
          <w:szCs w:val="20"/>
        </w:rPr>
        <w:t xml:space="preserve"> KSAMFT Clinical Conference. (Title: Traumatic Delivery and Secondary Traumatic Stress in Partners) </w:t>
      </w:r>
    </w:p>
    <w:p w14:paraId="7EF338D7" w14:textId="53D89E2B" w:rsidR="00303ACB" w:rsidRDefault="00303ACB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</w:p>
    <w:p w14:paraId="55503488" w14:textId="60DF42BC" w:rsidR="00E0395E" w:rsidRPr="002509E8" w:rsidRDefault="00E0395E" w:rsidP="00E0395E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>Paper Pres</w:t>
      </w:r>
      <w:r>
        <w:rPr>
          <w:rFonts w:ascii="Times New Roman" w:eastAsia="Times New Roman" w:hAnsi="Times New Roman" w:cs="Times New Roman"/>
          <w:szCs w:val="20"/>
        </w:rPr>
        <w:t xml:space="preserve">entation </w:t>
      </w:r>
      <w:r w:rsidRPr="002509E8">
        <w:rPr>
          <w:rFonts w:ascii="Times New Roman" w:eastAsia="Times New Roman" w:hAnsi="Times New Roman" w:cs="Times New Roman"/>
          <w:szCs w:val="20"/>
        </w:rPr>
        <w:t>(2013). SUU Festival of Excellence. (Title: What’s in a Name?)</w:t>
      </w:r>
    </w:p>
    <w:p w14:paraId="3838C072" w14:textId="77777777" w:rsidR="00303ACB" w:rsidRPr="002509E8" w:rsidRDefault="00303ACB" w:rsidP="00303ACB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4AF136D9" w14:textId="012F2858" w:rsidR="00207B4A" w:rsidRDefault="004F0E4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  <w:r>
        <w:rPr>
          <w:rFonts w:ascii="Times New Roman" w:eastAsia="Times New Roman" w:hAnsi="Times New Roman" w:cs="Times New Roman"/>
          <w:b/>
          <w:bCs/>
          <w:szCs w:val="20"/>
        </w:rPr>
        <w:t xml:space="preserve">PROFESSIONAL </w:t>
      </w:r>
      <w:r w:rsidR="002E5C40">
        <w:rPr>
          <w:rFonts w:ascii="Times New Roman" w:eastAsia="Times New Roman" w:hAnsi="Times New Roman" w:cs="Times New Roman"/>
          <w:b/>
          <w:bCs/>
          <w:szCs w:val="20"/>
        </w:rPr>
        <w:t>PRESENTATIONS</w:t>
      </w:r>
      <w:r w:rsidR="00B35D2C">
        <w:rPr>
          <w:rFonts w:ascii="Times New Roman" w:eastAsia="Times New Roman" w:hAnsi="Times New Roman" w:cs="Times New Roman"/>
          <w:b/>
          <w:bCs/>
          <w:szCs w:val="20"/>
        </w:rPr>
        <w:t>/TRAININGS</w:t>
      </w:r>
    </w:p>
    <w:p w14:paraId="47F75F18" w14:textId="77777777" w:rsidR="00DA28C7" w:rsidRDefault="00DA28C7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</w:p>
    <w:p w14:paraId="60F987A8" w14:textId="2E397FC8" w:rsidR="00134A15" w:rsidRDefault="00134A15" w:rsidP="007E5C79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rofessional Training (2025) Good Therapy. Title: </w:t>
      </w:r>
      <w:r w:rsidRPr="00134A15">
        <w:rPr>
          <w:rFonts w:ascii="Times New Roman" w:eastAsia="Times New Roman" w:hAnsi="Times New Roman" w:cs="Times New Roman"/>
          <w:szCs w:val="20"/>
        </w:rPr>
        <w:t>Navigating Blended Family Dynamics: Activities and Approaches for Therapists</w:t>
      </w:r>
    </w:p>
    <w:p w14:paraId="36AE5930" w14:textId="77777777" w:rsidR="00134A15" w:rsidRDefault="00134A15" w:rsidP="007E5C79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359D58D9" w14:textId="5FD62DF7" w:rsidR="00524ECB" w:rsidRPr="00524ECB" w:rsidRDefault="00524ECB" w:rsidP="007E5C79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rofessional Training (2025) Telehealth Certification Institute. Title: </w:t>
      </w:r>
      <w:r w:rsidRPr="00524ECB">
        <w:rPr>
          <w:rFonts w:ascii="Times New Roman" w:eastAsia="Times New Roman" w:hAnsi="Times New Roman" w:cs="Times New Roman"/>
          <w:szCs w:val="20"/>
        </w:rPr>
        <w:t>The Therapist’s Guide to Chronic Pain: Brain, Body, and Beyond</w:t>
      </w:r>
    </w:p>
    <w:p w14:paraId="213D347A" w14:textId="77777777" w:rsidR="00524ECB" w:rsidRDefault="00524ECB" w:rsidP="007E5C79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7705A83C" w14:textId="706657A4" w:rsidR="00524ECB" w:rsidRDefault="00524ECB" w:rsidP="007E5C79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lastRenderedPageBreak/>
        <w:t>Professional Training (2025) MHA</w:t>
      </w:r>
      <w:r>
        <w:rPr>
          <w:rFonts w:ascii="Times New Roman" w:eastAsia="Times New Roman" w:hAnsi="Times New Roman" w:cs="Times New Roman"/>
          <w:szCs w:val="20"/>
        </w:rPr>
        <w:t>H</w:t>
      </w:r>
      <w:r>
        <w:rPr>
          <w:rFonts w:ascii="Times New Roman" w:eastAsia="Times New Roman" w:hAnsi="Times New Roman" w:cs="Times New Roman"/>
          <w:szCs w:val="20"/>
        </w:rPr>
        <w:t xml:space="preserve">. Title: </w:t>
      </w:r>
      <w:r w:rsidRPr="00524ECB">
        <w:rPr>
          <w:rFonts w:ascii="Times New Roman" w:eastAsia="Times New Roman" w:hAnsi="Times New Roman" w:cs="Times New Roman"/>
          <w:szCs w:val="20"/>
        </w:rPr>
        <w:t xml:space="preserve">Cosmetic Psychotherapy: Ethical Considerations of Therapy without Presenting Problems </w:t>
      </w:r>
    </w:p>
    <w:p w14:paraId="5F073FAB" w14:textId="77777777" w:rsidR="00524ECB" w:rsidRPr="00524ECB" w:rsidRDefault="00524ECB" w:rsidP="007E5C79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</w:p>
    <w:p w14:paraId="6DC61451" w14:textId="52B4A408" w:rsidR="00524ECB" w:rsidRPr="00524ECB" w:rsidRDefault="00524ECB" w:rsidP="007E5C79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rofessional Training (2025) Telehealth Certification Institute. Title: </w:t>
      </w:r>
      <w:r w:rsidRPr="00524ECB">
        <w:rPr>
          <w:rFonts w:ascii="Times New Roman" w:eastAsia="Times New Roman" w:hAnsi="Times New Roman" w:cs="Times New Roman"/>
          <w:szCs w:val="20"/>
        </w:rPr>
        <w:t>Cosmetic Psychotherapy: Ethics at the Edge of Enhancement</w:t>
      </w:r>
    </w:p>
    <w:p w14:paraId="06696CC2" w14:textId="77777777" w:rsidR="00524ECB" w:rsidRDefault="00524ECB" w:rsidP="007E5C79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441F6E0E" w14:textId="63065EA3" w:rsidR="007E5C79" w:rsidRDefault="007E5C79" w:rsidP="007E5C79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rofessional Training (2025) </w:t>
      </w:r>
      <w:r>
        <w:rPr>
          <w:rFonts w:ascii="Times New Roman" w:eastAsia="Times New Roman" w:hAnsi="Times New Roman" w:cs="Times New Roman"/>
          <w:szCs w:val="20"/>
        </w:rPr>
        <w:t>Telehealth Certification Institute</w:t>
      </w:r>
      <w:r>
        <w:rPr>
          <w:rFonts w:ascii="Times New Roman" w:eastAsia="Times New Roman" w:hAnsi="Times New Roman" w:cs="Times New Roman"/>
          <w:szCs w:val="20"/>
        </w:rPr>
        <w:t xml:space="preserve">. Title: </w:t>
      </w:r>
      <w:r w:rsidRPr="007E5C79">
        <w:rPr>
          <w:rFonts w:ascii="Times New Roman" w:eastAsia="Times New Roman" w:hAnsi="Times New Roman" w:cs="Times New Roman"/>
          <w:szCs w:val="20"/>
        </w:rPr>
        <w:t>Communication Theories and Strategies for Therapists</w:t>
      </w:r>
    </w:p>
    <w:p w14:paraId="760BF769" w14:textId="77777777" w:rsidR="007E5C79" w:rsidRDefault="007E5C79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47B59032" w14:textId="242C7453" w:rsidR="007F633F" w:rsidRDefault="007F633F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rofessional Training (2025) Good Therapy. Title: </w:t>
      </w:r>
      <w:r w:rsidRPr="007F633F">
        <w:rPr>
          <w:rFonts w:ascii="Times New Roman" w:eastAsia="Times New Roman" w:hAnsi="Times New Roman" w:cs="Times New Roman"/>
          <w:szCs w:val="20"/>
        </w:rPr>
        <w:t>When Illness Invades: Strengthening Relationships in the Face of Medical Challenges</w:t>
      </w:r>
    </w:p>
    <w:p w14:paraId="3F959D94" w14:textId="77777777" w:rsidR="007F633F" w:rsidRDefault="007F633F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2E08C4E0" w14:textId="21759866" w:rsidR="007F633F" w:rsidRDefault="007F633F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rofessional Training (2025) Online CE Credits. Title: </w:t>
      </w:r>
      <w:r w:rsidRPr="007F633F">
        <w:rPr>
          <w:rFonts w:ascii="Times New Roman" w:eastAsia="Times New Roman" w:hAnsi="Times New Roman" w:cs="Times New Roman"/>
          <w:szCs w:val="20"/>
        </w:rPr>
        <w:t>ADHD, Depression, and Anxiety: A Neurodivergent-Affirming Approach for Clinicians</w:t>
      </w:r>
      <w:r>
        <w:rPr>
          <w:rFonts w:ascii="Times New Roman" w:eastAsia="Times New Roman" w:hAnsi="Times New Roman" w:cs="Times New Roman"/>
          <w:szCs w:val="20"/>
        </w:rPr>
        <w:t xml:space="preserve"> </w:t>
      </w:r>
    </w:p>
    <w:p w14:paraId="1BBB8602" w14:textId="77777777" w:rsidR="007F633F" w:rsidRDefault="007F633F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37B7896A" w14:textId="580C4537" w:rsidR="007F633F" w:rsidRDefault="007F633F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rofessional Training (2025) </w:t>
      </w:r>
      <w:r>
        <w:rPr>
          <w:rFonts w:ascii="Times New Roman" w:eastAsia="Times New Roman" w:hAnsi="Times New Roman" w:cs="Times New Roman"/>
          <w:szCs w:val="20"/>
        </w:rPr>
        <w:t>MHANC</w:t>
      </w:r>
      <w:r>
        <w:rPr>
          <w:rFonts w:ascii="Times New Roman" w:eastAsia="Times New Roman" w:hAnsi="Times New Roman" w:cs="Times New Roman"/>
          <w:szCs w:val="20"/>
        </w:rPr>
        <w:t xml:space="preserve">. Title: </w:t>
      </w:r>
      <w:r w:rsidRPr="007F633F">
        <w:rPr>
          <w:rFonts w:ascii="Times New Roman" w:eastAsia="Times New Roman" w:hAnsi="Times New Roman" w:cs="Times New Roman"/>
          <w:szCs w:val="20"/>
        </w:rPr>
        <w:t>When Illness Invades: Strengthening Relationships in the Face of Medical Challenges</w:t>
      </w:r>
    </w:p>
    <w:p w14:paraId="4B85F064" w14:textId="77777777" w:rsidR="007F633F" w:rsidRDefault="007F633F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15FB4795" w14:textId="10DADF5C" w:rsidR="007F633F" w:rsidRDefault="007F633F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rofessional Training (2025) Online CE Credits. Title: </w:t>
      </w:r>
      <w:r w:rsidRPr="007F633F">
        <w:rPr>
          <w:rFonts w:ascii="Times New Roman" w:eastAsia="Times New Roman" w:hAnsi="Times New Roman" w:cs="Times New Roman"/>
          <w:szCs w:val="20"/>
        </w:rPr>
        <w:t>Brain-Pain Connection: Practical Tools to Holistically Treat Chronic Pain and Related Conditions</w:t>
      </w:r>
    </w:p>
    <w:p w14:paraId="6821BB8A" w14:textId="77777777" w:rsidR="007F633F" w:rsidRDefault="007F633F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54593854" w14:textId="63F5CF62" w:rsidR="007F633F" w:rsidRPr="007F633F" w:rsidRDefault="007F633F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rofessional Training (2025) MHANC. Title: </w:t>
      </w:r>
      <w:r>
        <w:rPr>
          <w:rFonts w:ascii="Times New Roman" w:eastAsia="Times New Roman" w:hAnsi="Times New Roman" w:cs="Times New Roman"/>
          <w:szCs w:val="20"/>
        </w:rPr>
        <w:t>The Impact of Trauma on Communication</w:t>
      </w:r>
    </w:p>
    <w:p w14:paraId="1AFB359F" w14:textId="77777777" w:rsidR="007F633F" w:rsidRDefault="007F633F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795377E9" w14:textId="5D63AFB9" w:rsidR="005153E5" w:rsidRDefault="005153E5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rofessional Training (2025) MHAH. Title: </w:t>
      </w:r>
      <w:r w:rsidRPr="005153E5">
        <w:rPr>
          <w:rFonts w:ascii="Times New Roman" w:eastAsia="Times New Roman" w:hAnsi="Times New Roman" w:cs="Times New Roman"/>
          <w:szCs w:val="20"/>
        </w:rPr>
        <w:t>Chronic Pain and the Brain: Evidence-Based Techniques for Psychotherapists</w:t>
      </w:r>
    </w:p>
    <w:p w14:paraId="609652CD" w14:textId="77777777" w:rsidR="005153E5" w:rsidRDefault="005153E5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62B45B5A" w14:textId="0AFF25A2" w:rsidR="00D56277" w:rsidRDefault="00DA28C7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Professional Training (202</w:t>
      </w:r>
      <w:r w:rsidR="00E41F47">
        <w:rPr>
          <w:rFonts w:ascii="Times New Roman" w:eastAsia="Times New Roman" w:hAnsi="Times New Roman" w:cs="Times New Roman"/>
          <w:szCs w:val="20"/>
        </w:rPr>
        <w:t>5</w:t>
      </w:r>
      <w:r>
        <w:rPr>
          <w:rFonts w:ascii="Times New Roman" w:eastAsia="Times New Roman" w:hAnsi="Times New Roman" w:cs="Times New Roman"/>
          <w:szCs w:val="20"/>
        </w:rPr>
        <w:t>) MHANC. Title: 5 Communication Theories for Therapists</w:t>
      </w:r>
    </w:p>
    <w:p w14:paraId="3D4F7AB0" w14:textId="77777777" w:rsidR="00DA28C7" w:rsidRDefault="00DA28C7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6E4CD357" w14:textId="6AB1AD3A" w:rsidR="00207B4A" w:rsidRPr="00207B4A" w:rsidRDefault="00207B4A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Professional Training (2024) MHANC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>
        <w:rPr>
          <w:rFonts w:ascii="Times New Roman" w:eastAsia="Times New Roman" w:hAnsi="Times New Roman" w:cs="Times New Roman"/>
          <w:szCs w:val="20"/>
        </w:rPr>
        <w:t>Title: Introduction to Collaborative Language Systems</w:t>
      </w:r>
    </w:p>
    <w:p w14:paraId="302DDC7C" w14:textId="69171DE1" w:rsidR="00207B4A" w:rsidRDefault="00207B4A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</w:p>
    <w:p w14:paraId="201346EC" w14:textId="1B5964CD" w:rsidR="00207B4A" w:rsidRPr="00207B4A" w:rsidRDefault="00207B4A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Professional Training (2024) MHANC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>
        <w:rPr>
          <w:rFonts w:ascii="Times New Roman" w:eastAsia="Times New Roman" w:hAnsi="Times New Roman" w:cs="Times New Roman"/>
          <w:szCs w:val="20"/>
        </w:rPr>
        <w:t>Title: Supporting Blended Families</w:t>
      </w:r>
    </w:p>
    <w:p w14:paraId="3D8AB379" w14:textId="0D13FCE1" w:rsidR="0020699D" w:rsidRDefault="0020699D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bCs/>
          <w:szCs w:val="20"/>
        </w:rPr>
      </w:pPr>
    </w:p>
    <w:p w14:paraId="3A07F8E7" w14:textId="62188399" w:rsidR="009F00D2" w:rsidRDefault="009F00D2" w:rsidP="006C3BE9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Professional Training (2024) MHANC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>
        <w:rPr>
          <w:rFonts w:ascii="Times New Roman" w:eastAsia="Times New Roman" w:hAnsi="Times New Roman" w:cs="Times New Roman"/>
          <w:szCs w:val="20"/>
        </w:rPr>
        <w:t>Title: Chronic Pain and the Brain</w:t>
      </w:r>
    </w:p>
    <w:p w14:paraId="009FC056" w14:textId="77777777" w:rsidR="009F00D2" w:rsidRDefault="009F00D2" w:rsidP="006C3BE9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7D21DB2F" w14:textId="53BA2E0F" w:rsidR="006C3BE9" w:rsidRPr="004F1583" w:rsidRDefault="006C3BE9" w:rsidP="006C3BE9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Professional Training (2024) Online CE Credits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>
        <w:rPr>
          <w:rFonts w:ascii="Times New Roman" w:eastAsia="Times New Roman" w:hAnsi="Times New Roman" w:cs="Times New Roman"/>
          <w:szCs w:val="20"/>
        </w:rPr>
        <w:t>Title</w:t>
      </w:r>
      <w:r w:rsidR="004F0E48">
        <w:rPr>
          <w:rFonts w:ascii="Times New Roman" w:eastAsia="Times New Roman" w:hAnsi="Times New Roman" w:cs="Times New Roman"/>
          <w:szCs w:val="20"/>
        </w:rPr>
        <w:t xml:space="preserve">: </w:t>
      </w:r>
      <w:r w:rsidRPr="004F1583">
        <w:rPr>
          <w:rFonts w:ascii="Times New Roman" w:eastAsia="Times New Roman" w:hAnsi="Times New Roman" w:cs="Times New Roman"/>
          <w:szCs w:val="20"/>
        </w:rPr>
        <w:t>Cosmetic Psychotherapy: Ethical Considerations – Is It Therapy, Just Because</w:t>
      </w:r>
      <w:r>
        <w:rPr>
          <w:rFonts w:ascii="Times New Roman" w:eastAsia="Times New Roman" w:hAnsi="Times New Roman" w:cs="Times New Roman"/>
          <w:szCs w:val="20"/>
        </w:rPr>
        <w:t>?</w:t>
      </w:r>
    </w:p>
    <w:p w14:paraId="76B5E4D7" w14:textId="77777777" w:rsidR="00621B92" w:rsidRDefault="00621B92" w:rsidP="00915BE0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47B656D1" w14:textId="6D9D07F9" w:rsidR="006C3BE9" w:rsidRDefault="006C3BE9" w:rsidP="00915BE0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Professional Training (2024) MHANC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>
        <w:rPr>
          <w:rFonts w:ascii="Times New Roman" w:eastAsia="Times New Roman" w:hAnsi="Times New Roman" w:cs="Times New Roman"/>
          <w:szCs w:val="20"/>
        </w:rPr>
        <w:t xml:space="preserve">Title: </w:t>
      </w:r>
      <w:r w:rsidRPr="006C3BE9">
        <w:rPr>
          <w:rFonts w:ascii="Times New Roman" w:eastAsia="Times New Roman" w:hAnsi="Times New Roman" w:cs="Times New Roman"/>
          <w:szCs w:val="20"/>
        </w:rPr>
        <w:t>Building Family Bonds: Understanding and Improving Communication Between Parents &amp; Adult Children</w:t>
      </w:r>
    </w:p>
    <w:p w14:paraId="42AFDA96" w14:textId="77777777" w:rsidR="006C3BE9" w:rsidRDefault="006C3BE9" w:rsidP="00915BE0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0B7C7BC7" w14:textId="414C393A" w:rsidR="006C3BE9" w:rsidRDefault="006C3BE9" w:rsidP="00915BE0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Professional Training (2024) MHANC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>
        <w:rPr>
          <w:rFonts w:ascii="Times New Roman" w:eastAsia="Times New Roman" w:hAnsi="Times New Roman" w:cs="Times New Roman"/>
          <w:szCs w:val="20"/>
        </w:rPr>
        <w:t xml:space="preserve">Title: </w:t>
      </w:r>
      <w:r w:rsidRPr="006C3BE9">
        <w:rPr>
          <w:rFonts w:ascii="Times New Roman" w:eastAsia="Times New Roman" w:hAnsi="Times New Roman" w:cs="Times New Roman"/>
          <w:szCs w:val="20"/>
        </w:rPr>
        <w:t>Political Radicalization and Cult Influence: Clinical Considerations and Strategies</w:t>
      </w:r>
    </w:p>
    <w:p w14:paraId="34F4EE7A" w14:textId="77777777" w:rsidR="006C3BE9" w:rsidRDefault="006C3BE9" w:rsidP="00915BE0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0D1D1DF6" w14:textId="591B0400" w:rsidR="006C3BE9" w:rsidRDefault="006C3BE9" w:rsidP="00915BE0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Professional Training (2024) MHANC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>
        <w:rPr>
          <w:rFonts w:ascii="Times New Roman" w:eastAsia="Times New Roman" w:hAnsi="Times New Roman" w:cs="Times New Roman"/>
          <w:szCs w:val="20"/>
        </w:rPr>
        <w:t xml:space="preserve">Title: </w:t>
      </w:r>
      <w:r w:rsidR="001C6FDF">
        <w:rPr>
          <w:rFonts w:ascii="Times New Roman" w:eastAsia="Times New Roman" w:hAnsi="Times New Roman" w:cs="Times New Roman"/>
          <w:szCs w:val="20"/>
        </w:rPr>
        <w:t>“</w:t>
      </w:r>
      <w:r w:rsidRPr="006C3BE9">
        <w:rPr>
          <w:rFonts w:ascii="Times New Roman" w:eastAsia="Times New Roman" w:hAnsi="Times New Roman" w:cs="Times New Roman"/>
          <w:szCs w:val="20"/>
        </w:rPr>
        <w:t>Bad Therapy": Clinician Microaggressions and Dignity Injury CE Training</w:t>
      </w:r>
    </w:p>
    <w:p w14:paraId="1BC23868" w14:textId="77777777" w:rsidR="006C3BE9" w:rsidRDefault="006C3BE9" w:rsidP="00915BE0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1D87D878" w14:textId="07CD2B5C" w:rsidR="006C3BE9" w:rsidRDefault="006C3BE9" w:rsidP="00915BE0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Professional Training (2023) MHANC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>
        <w:rPr>
          <w:rFonts w:ascii="Times New Roman" w:eastAsia="Times New Roman" w:hAnsi="Times New Roman" w:cs="Times New Roman"/>
          <w:szCs w:val="20"/>
        </w:rPr>
        <w:t xml:space="preserve">Title: </w:t>
      </w:r>
      <w:r w:rsidRPr="006C3BE9">
        <w:rPr>
          <w:rFonts w:ascii="Times New Roman" w:eastAsia="Times New Roman" w:hAnsi="Times New Roman" w:cs="Times New Roman"/>
          <w:szCs w:val="20"/>
        </w:rPr>
        <w:t>Cosmetic Psychotherapy: Ethical Considerations of Therapy without Presenting Problems</w:t>
      </w:r>
    </w:p>
    <w:p w14:paraId="0552563E" w14:textId="77777777" w:rsidR="006C3BE9" w:rsidRDefault="006C3BE9" w:rsidP="00915BE0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683C13B3" w14:textId="1B675DFB" w:rsidR="006C3BE9" w:rsidRDefault="00915BE0" w:rsidP="00915BE0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lastRenderedPageBreak/>
        <w:t>Professional Training (2023) Online CE Credits</w:t>
      </w:r>
      <w:r w:rsidR="004F0E48">
        <w:rPr>
          <w:rFonts w:ascii="Times New Roman" w:eastAsia="Times New Roman" w:hAnsi="Times New Roman" w:cs="Times New Roman"/>
          <w:szCs w:val="20"/>
        </w:rPr>
        <w:t>. T</w:t>
      </w:r>
      <w:r>
        <w:rPr>
          <w:rFonts w:ascii="Times New Roman" w:eastAsia="Times New Roman" w:hAnsi="Times New Roman" w:cs="Times New Roman"/>
          <w:szCs w:val="20"/>
        </w:rPr>
        <w:t xml:space="preserve">itle: </w:t>
      </w:r>
      <w:r w:rsidRPr="00915BE0">
        <w:rPr>
          <w:rFonts w:ascii="Times New Roman" w:eastAsia="Times New Roman" w:hAnsi="Times New Roman" w:cs="Times New Roman"/>
          <w:szCs w:val="20"/>
        </w:rPr>
        <w:t>Relationship Therapy Toolbox: Popular Empirical Skills to Transform Partnerships</w:t>
      </w:r>
    </w:p>
    <w:p w14:paraId="3D4F0665" w14:textId="77777777" w:rsidR="00915BE0" w:rsidRDefault="00915BE0" w:rsidP="00915BE0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1949B5E7" w14:textId="44FF4BB4" w:rsidR="00915BE0" w:rsidRPr="00915BE0" w:rsidRDefault="00915BE0" w:rsidP="00915BE0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Professional Training (2022) Online CE Credits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>
        <w:rPr>
          <w:rFonts w:ascii="Times New Roman" w:eastAsia="Times New Roman" w:hAnsi="Times New Roman" w:cs="Times New Roman"/>
          <w:szCs w:val="20"/>
        </w:rPr>
        <w:t xml:space="preserve">Title: </w:t>
      </w:r>
      <w:r w:rsidRPr="00915BE0">
        <w:rPr>
          <w:rFonts w:ascii="Times New Roman" w:eastAsia="Times New Roman" w:hAnsi="Times New Roman" w:cs="Times New Roman"/>
          <w:szCs w:val="20"/>
        </w:rPr>
        <w:t>Cult Influence &amp; Thought Radicalization in Clients – Practical Clinical Strategies</w:t>
      </w:r>
    </w:p>
    <w:p w14:paraId="24CE5FAC" w14:textId="77777777" w:rsidR="00915BE0" w:rsidRDefault="00915BE0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4C528333" w14:textId="0FBE47D9" w:rsidR="0020699D" w:rsidRDefault="0020699D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rofessional Training (2021) </w:t>
      </w:r>
      <w:r w:rsidR="00D220B2">
        <w:rPr>
          <w:rFonts w:ascii="Times New Roman" w:eastAsia="Times New Roman" w:hAnsi="Times New Roman" w:cs="Times New Roman"/>
          <w:szCs w:val="20"/>
        </w:rPr>
        <w:t>Online CE Credits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 w:rsidR="00D220B2">
        <w:rPr>
          <w:rFonts w:ascii="Times New Roman" w:eastAsia="Times New Roman" w:hAnsi="Times New Roman" w:cs="Times New Roman"/>
          <w:szCs w:val="20"/>
        </w:rPr>
        <w:t xml:space="preserve">Title: </w:t>
      </w:r>
      <w:r w:rsidR="00D220B2" w:rsidRPr="00D220B2">
        <w:rPr>
          <w:rFonts w:ascii="Times New Roman" w:eastAsia="Times New Roman" w:hAnsi="Times New Roman" w:cs="Times New Roman"/>
          <w:szCs w:val="20"/>
        </w:rPr>
        <w:t>Conspiracy Theories and Political Radicalization: Considerations for Clinical Practice</w:t>
      </w:r>
    </w:p>
    <w:p w14:paraId="0E81A2B0" w14:textId="77777777" w:rsidR="0020699D" w:rsidRDefault="0020699D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69E91E50" w14:textId="49D7BB27" w:rsidR="00D220B2" w:rsidRDefault="00D220B2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Invited Presentation (2021) </w:t>
      </w:r>
      <w:proofErr w:type="spellStart"/>
      <w:r w:rsidR="000C023B" w:rsidRPr="000C023B">
        <w:rPr>
          <w:rFonts w:ascii="Times New Roman" w:eastAsia="Times New Roman" w:hAnsi="Times New Roman" w:cs="Times New Roman"/>
          <w:szCs w:val="20"/>
        </w:rPr>
        <w:t>Cofrin</w:t>
      </w:r>
      <w:proofErr w:type="spellEnd"/>
      <w:r w:rsidR="000C023B" w:rsidRPr="000C023B">
        <w:rPr>
          <w:rFonts w:ascii="Times New Roman" w:eastAsia="Times New Roman" w:hAnsi="Times New Roman" w:cs="Times New Roman"/>
          <w:szCs w:val="20"/>
        </w:rPr>
        <w:t xml:space="preserve"> Logan Center for Addiction Research and Treatment</w:t>
      </w:r>
      <w:r w:rsidR="004F0E48">
        <w:rPr>
          <w:rFonts w:ascii="Times New Roman" w:eastAsia="Times New Roman" w:hAnsi="Times New Roman" w:cs="Times New Roman"/>
          <w:szCs w:val="20"/>
        </w:rPr>
        <w:t>. T</w:t>
      </w:r>
      <w:r w:rsidR="000C023B">
        <w:rPr>
          <w:rFonts w:ascii="Times New Roman" w:eastAsia="Times New Roman" w:hAnsi="Times New Roman" w:cs="Times New Roman"/>
          <w:szCs w:val="20"/>
        </w:rPr>
        <w:t xml:space="preserve">itle: </w:t>
      </w:r>
      <w:r w:rsidR="000C023B" w:rsidRPr="000C023B">
        <w:rPr>
          <w:rFonts w:ascii="Times New Roman" w:eastAsia="Times New Roman" w:hAnsi="Times New Roman" w:cs="Times New Roman"/>
          <w:szCs w:val="20"/>
        </w:rPr>
        <w:t>Social Support and Dyadic Coping: The Role of Addiction</w:t>
      </w:r>
    </w:p>
    <w:p w14:paraId="72DCD102" w14:textId="1C4B2AF2" w:rsidR="00360E55" w:rsidRDefault="00360E55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139CDEF9" w14:textId="7BD89F97" w:rsidR="00360E55" w:rsidRDefault="00360E55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Guest Lecture (2021) </w:t>
      </w:r>
      <w:r w:rsidR="004167D9" w:rsidRPr="004167D9">
        <w:rPr>
          <w:rFonts w:ascii="Times New Roman" w:eastAsia="Times New Roman" w:hAnsi="Times New Roman" w:cs="Times New Roman"/>
          <w:bCs/>
          <w:szCs w:val="20"/>
        </w:rPr>
        <w:t>Master of Science in Family Therapy Program</w:t>
      </w:r>
      <w:r w:rsidR="004167D9">
        <w:rPr>
          <w:rFonts w:ascii="Times New Roman" w:eastAsia="Times New Roman" w:hAnsi="Times New Roman" w:cs="Times New Roman"/>
          <w:bCs/>
          <w:szCs w:val="20"/>
        </w:rPr>
        <w:t>,</w:t>
      </w:r>
      <w:r w:rsidR="004167D9" w:rsidRPr="004167D9">
        <w:rPr>
          <w:rFonts w:ascii="Times New Roman" w:eastAsia="Times New Roman" w:hAnsi="Times New Roman" w:cs="Times New Roman"/>
          <w:szCs w:val="20"/>
        </w:rPr>
        <w:t xml:space="preserve"> </w:t>
      </w:r>
      <w:r>
        <w:rPr>
          <w:rFonts w:ascii="Times New Roman" w:eastAsia="Times New Roman" w:hAnsi="Times New Roman" w:cs="Times New Roman"/>
          <w:szCs w:val="20"/>
        </w:rPr>
        <w:t>Friends University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>
        <w:rPr>
          <w:rFonts w:ascii="Times New Roman" w:eastAsia="Times New Roman" w:hAnsi="Times New Roman" w:cs="Times New Roman"/>
          <w:szCs w:val="20"/>
        </w:rPr>
        <w:t xml:space="preserve">Title: </w:t>
      </w:r>
      <w:r w:rsidR="004167D9">
        <w:rPr>
          <w:rFonts w:ascii="Times New Roman" w:eastAsia="Times New Roman" w:hAnsi="Times New Roman" w:cs="Times New Roman"/>
          <w:szCs w:val="20"/>
        </w:rPr>
        <w:t>Collaborative Language Systems</w:t>
      </w:r>
    </w:p>
    <w:p w14:paraId="042D686A" w14:textId="77777777" w:rsidR="004167D9" w:rsidRDefault="004167D9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1357E992" w14:textId="46BA3303" w:rsidR="0020699D" w:rsidRDefault="0020699D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Professional Training (2021) Space KC First Friday CEU Series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>
        <w:rPr>
          <w:rFonts w:ascii="Times New Roman" w:eastAsia="Times New Roman" w:hAnsi="Times New Roman" w:cs="Times New Roman"/>
          <w:szCs w:val="20"/>
        </w:rPr>
        <w:t xml:space="preserve">Title: </w:t>
      </w:r>
      <w:r w:rsidRPr="0020699D">
        <w:rPr>
          <w:rFonts w:ascii="Times New Roman" w:eastAsia="Times New Roman" w:hAnsi="Times New Roman" w:cs="Times New Roman"/>
          <w:szCs w:val="20"/>
        </w:rPr>
        <w:t>Dyadic Coping: When the Helplessness Sets In</w:t>
      </w:r>
    </w:p>
    <w:p w14:paraId="608C1372" w14:textId="77777777" w:rsidR="0020699D" w:rsidRPr="0020699D" w:rsidRDefault="0020699D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71BFE6A6" w14:textId="638CD935" w:rsidR="002F7053" w:rsidRDefault="002F7053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Convention Presentation (2020) GKC Disability Inclusion Summit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>
        <w:rPr>
          <w:rFonts w:ascii="Times New Roman" w:eastAsia="Times New Roman" w:hAnsi="Times New Roman" w:cs="Times New Roman"/>
          <w:szCs w:val="20"/>
        </w:rPr>
        <w:t xml:space="preserve">Title: </w:t>
      </w:r>
      <w:r w:rsidRPr="002F7053">
        <w:rPr>
          <w:rFonts w:ascii="Times New Roman" w:eastAsia="Times New Roman" w:hAnsi="Times New Roman" w:cs="Times New Roman"/>
          <w:szCs w:val="20"/>
        </w:rPr>
        <w:t>Increasing Awareness of Mental Health in the Workplace</w:t>
      </w:r>
    </w:p>
    <w:p w14:paraId="19FEBE37" w14:textId="5CD403F8" w:rsidR="004167D9" w:rsidRDefault="004167D9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4CA91F94" w14:textId="7C255AC7" w:rsidR="004167D9" w:rsidRPr="002F7053" w:rsidRDefault="004167D9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4167D9">
        <w:rPr>
          <w:rFonts w:ascii="Times New Roman" w:eastAsia="Times New Roman" w:hAnsi="Times New Roman" w:cs="Times New Roman"/>
          <w:szCs w:val="20"/>
        </w:rPr>
        <w:t>Guest Lecture (202</w:t>
      </w:r>
      <w:r>
        <w:rPr>
          <w:rFonts w:ascii="Times New Roman" w:eastAsia="Times New Roman" w:hAnsi="Times New Roman" w:cs="Times New Roman"/>
          <w:szCs w:val="20"/>
        </w:rPr>
        <w:t>0</w:t>
      </w:r>
      <w:r w:rsidRPr="004167D9">
        <w:rPr>
          <w:rFonts w:ascii="Times New Roman" w:eastAsia="Times New Roman" w:hAnsi="Times New Roman" w:cs="Times New Roman"/>
          <w:szCs w:val="20"/>
        </w:rPr>
        <w:t xml:space="preserve">) </w:t>
      </w:r>
      <w:r w:rsidRPr="004167D9">
        <w:rPr>
          <w:rFonts w:ascii="Times New Roman" w:eastAsia="Times New Roman" w:hAnsi="Times New Roman" w:cs="Times New Roman"/>
          <w:bCs/>
          <w:szCs w:val="20"/>
        </w:rPr>
        <w:t>Master of Science in Family Therapy Program</w:t>
      </w:r>
      <w:r>
        <w:rPr>
          <w:rFonts w:ascii="Times New Roman" w:eastAsia="Times New Roman" w:hAnsi="Times New Roman" w:cs="Times New Roman"/>
          <w:bCs/>
          <w:szCs w:val="20"/>
        </w:rPr>
        <w:t>,</w:t>
      </w:r>
      <w:r w:rsidRPr="004167D9">
        <w:rPr>
          <w:rFonts w:ascii="Times New Roman" w:eastAsia="Times New Roman" w:hAnsi="Times New Roman" w:cs="Times New Roman"/>
          <w:szCs w:val="20"/>
        </w:rPr>
        <w:t xml:space="preserve"> Friends University</w:t>
      </w:r>
      <w:r w:rsidR="004F0E48">
        <w:rPr>
          <w:rFonts w:ascii="Times New Roman" w:eastAsia="Times New Roman" w:hAnsi="Times New Roman" w:cs="Times New Roman"/>
          <w:szCs w:val="20"/>
        </w:rPr>
        <w:t>. T</w:t>
      </w:r>
      <w:r w:rsidRPr="004167D9">
        <w:rPr>
          <w:rFonts w:ascii="Times New Roman" w:eastAsia="Times New Roman" w:hAnsi="Times New Roman" w:cs="Times New Roman"/>
          <w:szCs w:val="20"/>
        </w:rPr>
        <w:t>itle: Collaborative Language Systems</w:t>
      </w:r>
    </w:p>
    <w:p w14:paraId="2168DAE5" w14:textId="77777777" w:rsidR="00971B9C" w:rsidRDefault="00971B9C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</w:p>
    <w:p w14:paraId="12CC2086" w14:textId="0B018162" w:rsidR="0069518B" w:rsidRDefault="0069518B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  <w:r>
        <w:rPr>
          <w:rFonts w:ascii="Times New Roman" w:eastAsia="Times New Roman" w:hAnsi="Times New Roman" w:cs="Times New Roman"/>
          <w:bCs/>
          <w:szCs w:val="20"/>
        </w:rPr>
        <w:t>Invited Presentation (2019) Care4U2 Conference</w:t>
      </w:r>
      <w:r w:rsidR="004F0E48">
        <w:rPr>
          <w:rFonts w:ascii="Times New Roman" w:eastAsia="Times New Roman" w:hAnsi="Times New Roman" w:cs="Times New Roman"/>
          <w:bCs/>
          <w:szCs w:val="20"/>
        </w:rPr>
        <w:t xml:space="preserve">. </w:t>
      </w:r>
      <w:r>
        <w:rPr>
          <w:rFonts w:ascii="Times New Roman" w:eastAsia="Times New Roman" w:hAnsi="Times New Roman" w:cs="Times New Roman"/>
          <w:bCs/>
          <w:szCs w:val="20"/>
        </w:rPr>
        <w:t xml:space="preserve">Title: </w:t>
      </w:r>
      <w:r w:rsidRPr="0069518B">
        <w:rPr>
          <w:rFonts w:ascii="Times New Roman" w:eastAsia="Times New Roman" w:hAnsi="Times New Roman" w:cs="Times New Roman"/>
          <w:bCs/>
          <w:szCs w:val="20"/>
        </w:rPr>
        <w:t>Accidental Microaggressions: The Link Between Communication and Burnout</w:t>
      </w:r>
    </w:p>
    <w:p w14:paraId="044086A6" w14:textId="32DC49A9" w:rsidR="0069518B" w:rsidRDefault="0069518B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</w:p>
    <w:p w14:paraId="4802A07A" w14:textId="196F59C4" w:rsidR="004167D9" w:rsidRDefault="004167D9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  <w:r>
        <w:rPr>
          <w:rFonts w:ascii="Times New Roman" w:eastAsia="Times New Roman" w:hAnsi="Times New Roman" w:cs="Times New Roman"/>
          <w:bCs/>
          <w:szCs w:val="20"/>
        </w:rPr>
        <w:t>Guest Lecture (2019) Master of Science in Counseling Psychology, Avila University</w:t>
      </w:r>
      <w:r w:rsidR="004F0E48">
        <w:rPr>
          <w:rFonts w:ascii="Times New Roman" w:eastAsia="Times New Roman" w:hAnsi="Times New Roman" w:cs="Times New Roman"/>
          <w:bCs/>
          <w:szCs w:val="20"/>
        </w:rPr>
        <w:t xml:space="preserve">. </w:t>
      </w:r>
      <w:r>
        <w:rPr>
          <w:rFonts w:ascii="Times New Roman" w:eastAsia="Times New Roman" w:hAnsi="Times New Roman" w:cs="Times New Roman"/>
          <w:bCs/>
          <w:szCs w:val="20"/>
        </w:rPr>
        <w:t>Title: High Conflict Couples Therapy</w:t>
      </w:r>
    </w:p>
    <w:p w14:paraId="6D1CC1E5" w14:textId="77777777" w:rsidR="004167D9" w:rsidRDefault="004167D9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</w:p>
    <w:p w14:paraId="2CCDE1E9" w14:textId="02F61765" w:rsidR="00EF67B4" w:rsidRDefault="00EF67B4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  <w:r>
        <w:rPr>
          <w:rFonts w:ascii="Times New Roman" w:eastAsia="Times New Roman" w:hAnsi="Times New Roman" w:cs="Times New Roman"/>
          <w:bCs/>
          <w:szCs w:val="20"/>
        </w:rPr>
        <w:t>Invited Presentation (2019) Alpha Kappa, University of Kansas</w:t>
      </w:r>
      <w:r w:rsidR="004F0E48">
        <w:rPr>
          <w:rFonts w:ascii="Times New Roman" w:eastAsia="Times New Roman" w:hAnsi="Times New Roman" w:cs="Times New Roman"/>
          <w:bCs/>
          <w:szCs w:val="20"/>
        </w:rPr>
        <w:t xml:space="preserve">. </w:t>
      </w:r>
      <w:r>
        <w:rPr>
          <w:rFonts w:ascii="Times New Roman" w:eastAsia="Times New Roman" w:hAnsi="Times New Roman" w:cs="Times New Roman"/>
          <w:bCs/>
          <w:szCs w:val="20"/>
        </w:rPr>
        <w:t>Title: What to Expect When you are Expecting Burnout in College</w:t>
      </w:r>
    </w:p>
    <w:p w14:paraId="6A64A1D7" w14:textId="77777777" w:rsidR="00D56277" w:rsidRDefault="00D56277" w:rsidP="004167D9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</w:p>
    <w:p w14:paraId="027A0394" w14:textId="3C2173CF" w:rsidR="004167D9" w:rsidRPr="004167D9" w:rsidRDefault="004167D9" w:rsidP="004167D9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  <w:r w:rsidRPr="004167D9">
        <w:rPr>
          <w:rFonts w:ascii="Times New Roman" w:eastAsia="Times New Roman" w:hAnsi="Times New Roman" w:cs="Times New Roman"/>
          <w:bCs/>
          <w:szCs w:val="20"/>
        </w:rPr>
        <w:t>Guest Lecture (20</w:t>
      </w:r>
      <w:r>
        <w:rPr>
          <w:rFonts w:ascii="Times New Roman" w:eastAsia="Times New Roman" w:hAnsi="Times New Roman" w:cs="Times New Roman"/>
          <w:bCs/>
          <w:szCs w:val="20"/>
        </w:rPr>
        <w:t>19</w:t>
      </w:r>
      <w:r w:rsidRPr="004167D9">
        <w:rPr>
          <w:rFonts w:ascii="Times New Roman" w:eastAsia="Times New Roman" w:hAnsi="Times New Roman" w:cs="Times New Roman"/>
          <w:bCs/>
          <w:szCs w:val="20"/>
        </w:rPr>
        <w:t>) Master of Science in Family Therapy Program</w:t>
      </w:r>
      <w:r>
        <w:rPr>
          <w:rFonts w:ascii="Times New Roman" w:eastAsia="Times New Roman" w:hAnsi="Times New Roman" w:cs="Times New Roman"/>
          <w:bCs/>
          <w:szCs w:val="20"/>
        </w:rPr>
        <w:t>,</w:t>
      </w:r>
      <w:r w:rsidRPr="004167D9">
        <w:rPr>
          <w:rFonts w:ascii="Times New Roman" w:eastAsia="Times New Roman" w:hAnsi="Times New Roman" w:cs="Times New Roman"/>
          <w:bCs/>
          <w:szCs w:val="20"/>
        </w:rPr>
        <w:t xml:space="preserve"> Friends University</w:t>
      </w:r>
      <w:r w:rsidR="004F0E48">
        <w:rPr>
          <w:rFonts w:ascii="Times New Roman" w:eastAsia="Times New Roman" w:hAnsi="Times New Roman" w:cs="Times New Roman"/>
          <w:bCs/>
          <w:szCs w:val="20"/>
        </w:rPr>
        <w:t xml:space="preserve">. </w:t>
      </w:r>
      <w:r w:rsidRPr="004167D9">
        <w:rPr>
          <w:rFonts w:ascii="Times New Roman" w:eastAsia="Times New Roman" w:hAnsi="Times New Roman" w:cs="Times New Roman"/>
          <w:bCs/>
          <w:szCs w:val="20"/>
        </w:rPr>
        <w:t>Title: Collaborative Language Systems</w:t>
      </w:r>
    </w:p>
    <w:p w14:paraId="46D8340A" w14:textId="77777777" w:rsidR="00621B92" w:rsidRDefault="00621B92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</w:p>
    <w:p w14:paraId="1D50D42E" w14:textId="058E92DB" w:rsidR="000C023B" w:rsidRDefault="000C023B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  <w:r>
        <w:rPr>
          <w:rFonts w:ascii="Times New Roman" w:eastAsia="Times New Roman" w:hAnsi="Times New Roman" w:cs="Times New Roman"/>
          <w:bCs/>
          <w:szCs w:val="20"/>
        </w:rPr>
        <w:t>Professional Training (2019) Eating Disorder Care Kansas City</w:t>
      </w:r>
      <w:r w:rsidR="004F0E48">
        <w:rPr>
          <w:rFonts w:ascii="Times New Roman" w:eastAsia="Times New Roman" w:hAnsi="Times New Roman" w:cs="Times New Roman"/>
          <w:bCs/>
          <w:szCs w:val="20"/>
        </w:rPr>
        <w:t xml:space="preserve">. </w:t>
      </w:r>
      <w:r>
        <w:rPr>
          <w:rFonts w:ascii="Times New Roman" w:eastAsia="Times New Roman" w:hAnsi="Times New Roman" w:cs="Times New Roman"/>
          <w:bCs/>
          <w:szCs w:val="20"/>
        </w:rPr>
        <w:t>Title: Dyadic Coping for Eating Disorders</w:t>
      </w:r>
    </w:p>
    <w:p w14:paraId="365DD361" w14:textId="77777777" w:rsidR="000C023B" w:rsidRDefault="000C023B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</w:p>
    <w:p w14:paraId="0F8F2A5C" w14:textId="4929FCC7" w:rsidR="000D555E" w:rsidRDefault="000D555E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  <w:r w:rsidRPr="000D555E">
        <w:rPr>
          <w:rFonts w:ascii="Times New Roman" w:eastAsia="Times New Roman" w:hAnsi="Times New Roman" w:cs="Times New Roman"/>
          <w:bCs/>
          <w:szCs w:val="20"/>
        </w:rPr>
        <w:t xml:space="preserve">Invited Presentation (2018) Great West Financial. Title: </w:t>
      </w:r>
      <w:r>
        <w:rPr>
          <w:rFonts w:ascii="Times New Roman" w:eastAsia="Times New Roman" w:hAnsi="Times New Roman" w:cs="Times New Roman"/>
          <w:bCs/>
          <w:szCs w:val="20"/>
        </w:rPr>
        <w:t>Depression, Anxiety, and Suicide</w:t>
      </w:r>
      <w:r w:rsidRPr="000D555E">
        <w:rPr>
          <w:rFonts w:ascii="Times New Roman" w:eastAsia="Times New Roman" w:hAnsi="Times New Roman" w:cs="Times New Roman"/>
          <w:bCs/>
          <w:szCs w:val="20"/>
        </w:rPr>
        <w:t xml:space="preserve"> in the Workplace</w:t>
      </w:r>
    </w:p>
    <w:p w14:paraId="21EB0BDE" w14:textId="77777777" w:rsidR="000D555E" w:rsidRDefault="000D555E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</w:p>
    <w:p w14:paraId="2BE7052F" w14:textId="443CE09A" w:rsidR="000D555E" w:rsidRDefault="000D555E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  <w:r>
        <w:rPr>
          <w:rFonts w:ascii="Times New Roman" w:eastAsia="Times New Roman" w:hAnsi="Times New Roman" w:cs="Times New Roman"/>
          <w:bCs/>
          <w:szCs w:val="20"/>
        </w:rPr>
        <w:t>Invited Presentation (2018) Great West Financial. Title: Mental Health in the Workplace</w:t>
      </w:r>
    </w:p>
    <w:p w14:paraId="24E5DFBF" w14:textId="77777777" w:rsidR="000D555E" w:rsidRDefault="000D555E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</w:p>
    <w:p w14:paraId="1A18C64C" w14:textId="7078365D" w:rsidR="00AB4B7C" w:rsidRPr="00AB4B7C" w:rsidRDefault="00AB4B7C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Cs/>
          <w:szCs w:val="20"/>
        </w:rPr>
      </w:pPr>
      <w:r w:rsidRPr="00AB4B7C">
        <w:rPr>
          <w:rFonts w:ascii="Times New Roman" w:eastAsia="Times New Roman" w:hAnsi="Times New Roman" w:cs="Times New Roman"/>
          <w:bCs/>
          <w:szCs w:val="20"/>
        </w:rPr>
        <w:t>Guest Lecture (2018)</w:t>
      </w:r>
      <w:r>
        <w:rPr>
          <w:rFonts w:ascii="Times New Roman" w:eastAsia="Times New Roman" w:hAnsi="Times New Roman" w:cs="Times New Roman"/>
          <w:bCs/>
          <w:szCs w:val="20"/>
        </w:rPr>
        <w:t xml:space="preserve"> </w:t>
      </w:r>
      <w:bookmarkStart w:id="1" w:name="_Hlk97113719"/>
      <w:r>
        <w:rPr>
          <w:rFonts w:ascii="Times New Roman" w:eastAsia="Times New Roman" w:hAnsi="Times New Roman" w:cs="Times New Roman"/>
          <w:bCs/>
          <w:szCs w:val="20"/>
        </w:rPr>
        <w:t>Master of Science in Family Therapy Program</w:t>
      </w:r>
      <w:bookmarkEnd w:id="1"/>
      <w:r>
        <w:rPr>
          <w:rFonts w:ascii="Times New Roman" w:eastAsia="Times New Roman" w:hAnsi="Times New Roman" w:cs="Times New Roman"/>
          <w:bCs/>
          <w:szCs w:val="20"/>
        </w:rPr>
        <w:t>, Friends University Title: Collaborative Language Systems</w:t>
      </w:r>
    </w:p>
    <w:p w14:paraId="29E6E57E" w14:textId="77777777" w:rsid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5BC2C1DC" w14:textId="48ED14BB" w:rsidR="00303ACB" w:rsidRDefault="00303ACB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Guest Lecture (2018) </w:t>
      </w:r>
      <w:r w:rsidR="00AB4B7C">
        <w:rPr>
          <w:rFonts w:ascii="Times New Roman" w:eastAsia="Times New Roman" w:hAnsi="Times New Roman" w:cs="Times New Roman"/>
          <w:szCs w:val="20"/>
        </w:rPr>
        <w:t>Family Nurse Practitioner Program,</w:t>
      </w:r>
      <w:r>
        <w:rPr>
          <w:rFonts w:ascii="Times New Roman" w:eastAsia="Times New Roman" w:hAnsi="Times New Roman" w:cs="Times New Roman"/>
          <w:szCs w:val="20"/>
        </w:rPr>
        <w:t xml:space="preserve"> University of Kansas </w:t>
      </w:r>
      <w:r w:rsidR="000D555E">
        <w:rPr>
          <w:rFonts w:ascii="Times New Roman" w:eastAsia="Times New Roman" w:hAnsi="Times New Roman" w:cs="Times New Roman"/>
          <w:szCs w:val="20"/>
        </w:rPr>
        <w:t xml:space="preserve">Medical Center </w:t>
      </w:r>
      <w:r>
        <w:rPr>
          <w:rFonts w:ascii="Times New Roman" w:eastAsia="Times New Roman" w:hAnsi="Times New Roman" w:cs="Times New Roman"/>
          <w:szCs w:val="20"/>
        </w:rPr>
        <w:t>Title:</w:t>
      </w:r>
      <w:r w:rsidR="00787B56">
        <w:rPr>
          <w:rFonts w:ascii="Times New Roman" w:eastAsia="Times New Roman" w:hAnsi="Times New Roman" w:cs="Times New Roman"/>
          <w:szCs w:val="20"/>
        </w:rPr>
        <w:t xml:space="preserve"> Motivational Interviewing for Assessing Substance Abuse</w:t>
      </w:r>
    </w:p>
    <w:p w14:paraId="7FF9F8AB" w14:textId="77777777" w:rsidR="00787B56" w:rsidRDefault="00787B56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0DBABFC2" w14:textId="19C42CE4" w:rsidR="0083227E" w:rsidRDefault="0083227E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Invited Video Presentation (2018) </w:t>
      </w:r>
      <w:r w:rsidR="00AB4B7C">
        <w:rPr>
          <w:rFonts w:ascii="Times New Roman" w:eastAsia="Times New Roman" w:hAnsi="Times New Roman" w:cs="Times New Roman"/>
          <w:szCs w:val="20"/>
        </w:rPr>
        <w:t xml:space="preserve">Family </w:t>
      </w:r>
      <w:r w:rsidR="00360E55">
        <w:rPr>
          <w:rFonts w:ascii="Times New Roman" w:eastAsia="Times New Roman" w:hAnsi="Times New Roman" w:cs="Times New Roman"/>
          <w:szCs w:val="20"/>
        </w:rPr>
        <w:t>N</w:t>
      </w:r>
      <w:r w:rsidR="00AB4B7C">
        <w:rPr>
          <w:rFonts w:ascii="Times New Roman" w:eastAsia="Times New Roman" w:hAnsi="Times New Roman" w:cs="Times New Roman"/>
          <w:szCs w:val="20"/>
        </w:rPr>
        <w:t>urse Practitioner Program</w:t>
      </w:r>
      <w:r>
        <w:rPr>
          <w:rFonts w:ascii="Times New Roman" w:eastAsia="Times New Roman" w:hAnsi="Times New Roman" w:cs="Times New Roman"/>
          <w:szCs w:val="20"/>
        </w:rPr>
        <w:t>, University of Kansas</w:t>
      </w:r>
      <w:r w:rsidR="000D555E">
        <w:rPr>
          <w:rFonts w:ascii="Times New Roman" w:eastAsia="Times New Roman" w:hAnsi="Times New Roman" w:cs="Times New Roman"/>
          <w:szCs w:val="20"/>
        </w:rPr>
        <w:t xml:space="preserve"> Medical Center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>
        <w:rPr>
          <w:rFonts w:ascii="Times New Roman" w:eastAsia="Times New Roman" w:hAnsi="Times New Roman" w:cs="Times New Roman"/>
          <w:szCs w:val="20"/>
        </w:rPr>
        <w:t>Title: Why Language Matters: Unconscious Bias in Health</w:t>
      </w:r>
      <w:r w:rsidR="00F651B4">
        <w:rPr>
          <w:rFonts w:ascii="Times New Roman" w:eastAsia="Times New Roman" w:hAnsi="Times New Roman" w:cs="Times New Roman"/>
          <w:szCs w:val="20"/>
        </w:rPr>
        <w:t>care</w:t>
      </w:r>
    </w:p>
    <w:p w14:paraId="53A30EB0" w14:textId="317763A3" w:rsidR="0083227E" w:rsidRDefault="0083227E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4C362314" w14:textId="032C9A5C" w:rsidR="0083227E" w:rsidRDefault="0083227E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83227E">
        <w:rPr>
          <w:rFonts w:ascii="Times New Roman" w:eastAsia="Times New Roman" w:hAnsi="Times New Roman" w:cs="Times New Roman"/>
          <w:szCs w:val="20"/>
        </w:rPr>
        <w:t>Guest Lecture (2018)</w:t>
      </w:r>
      <w:r w:rsidR="000D555E" w:rsidRPr="000D555E">
        <w:rPr>
          <w:rFonts w:ascii="Times New Roman" w:eastAsia="Times New Roman" w:hAnsi="Times New Roman" w:cs="Times New Roman"/>
          <w:szCs w:val="20"/>
        </w:rPr>
        <w:t xml:space="preserve"> </w:t>
      </w:r>
      <w:r w:rsidR="000D555E">
        <w:rPr>
          <w:rFonts w:ascii="Times New Roman" w:eastAsia="Times New Roman" w:hAnsi="Times New Roman" w:cs="Times New Roman"/>
          <w:szCs w:val="20"/>
        </w:rPr>
        <w:t>Psychiatric/Mental Health Practitioner Certification Program</w:t>
      </w:r>
      <w:r w:rsidRPr="0083227E">
        <w:rPr>
          <w:rFonts w:ascii="Times New Roman" w:eastAsia="Times New Roman" w:hAnsi="Times New Roman" w:cs="Times New Roman"/>
          <w:szCs w:val="20"/>
        </w:rPr>
        <w:t xml:space="preserve">, University of Kansas </w:t>
      </w:r>
      <w:r w:rsidR="000D555E">
        <w:rPr>
          <w:rFonts w:ascii="Times New Roman" w:eastAsia="Times New Roman" w:hAnsi="Times New Roman" w:cs="Times New Roman"/>
          <w:szCs w:val="20"/>
        </w:rPr>
        <w:t>Medical Center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 w:rsidRPr="0083227E">
        <w:rPr>
          <w:rFonts w:ascii="Times New Roman" w:eastAsia="Times New Roman" w:hAnsi="Times New Roman" w:cs="Times New Roman"/>
          <w:szCs w:val="20"/>
        </w:rPr>
        <w:t>Title:</w:t>
      </w:r>
      <w:r>
        <w:rPr>
          <w:rFonts w:ascii="Times New Roman" w:eastAsia="Times New Roman" w:hAnsi="Times New Roman" w:cs="Times New Roman"/>
          <w:szCs w:val="20"/>
        </w:rPr>
        <w:t xml:space="preserve"> Facing Fear in Suicide Assessment </w:t>
      </w:r>
      <w:r w:rsidR="00063350">
        <w:rPr>
          <w:rFonts w:ascii="Times New Roman" w:eastAsia="Times New Roman" w:hAnsi="Times New Roman" w:cs="Times New Roman"/>
          <w:szCs w:val="20"/>
        </w:rPr>
        <w:t xml:space="preserve">with </w:t>
      </w:r>
      <w:r>
        <w:rPr>
          <w:rFonts w:ascii="Times New Roman" w:eastAsia="Times New Roman" w:hAnsi="Times New Roman" w:cs="Times New Roman"/>
          <w:szCs w:val="20"/>
        </w:rPr>
        <w:t>Compassionate and Destigmatizing Languag</w:t>
      </w:r>
      <w:r w:rsidR="00063350">
        <w:rPr>
          <w:rFonts w:ascii="Times New Roman" w:eastAsia="Times New Roman" w:hAnsi="Times New Roman" w:cs="Times New Roman"/>
          <w:szCs w:val="20"/>
        </w:rPr>
        <w:t>e Use</w:t>
      </w:r>
    </w:p>
    <w:p w14:paraId="5DD9E48B" w14:textId="77777777" w:rsidR="0083227E" w:rsidRDefault="0083227E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03B3434F" w14:textId="691E1DC6" w:rsidR="00835707" w:rsidRDefault="0083227E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bookmarkStart w:id="2" w:name="_Hlk519983119"/>
      <w:r>
        <w:rPr>
          <w:rFonts w:ascii="Times New Roman" w:eastAsia="Times New Roman" w:hAnsi="Times New Roman" w:cs="Times New Roman"/>
          <w:szCs w:val="20"/>
        </w:rPr>
        <w:t>Guest Lecture</w:t>
      </w:r>
      <w:r w:rsidR="00835707">
        <w:rPr>
          <w:rFonts w:ascii="Times New Roman" w:eastAsia="Times New Roman" w:hAnsi="Times New Roman" w:cs="Times New Roman"/>
          <w:szCs w:val="20"/>
        </w:rPr>
        <w:t xml:space="preserve"> (2018) </w:t>
      </w:r>
      <w:r w:rsidR="00AB4B7C">
        <w:rPr>
          <w:rFonts w:ascii="Times New Roman" w:eastAsia="Times New Roman" w:hAnsi="Times New Roman" w:cs="Times New Roman"/>
          <w:szCs w:val="20"/>
        </w:rPr>
        <w:t xml:space="preserve">Psychiatric/Mental Health </w:t>
      </w:r>
      <w:r w:rsidR="000D555E">
        <w:rPr>
          <w:rFonts w:ascii="Times New Roman" w:eastAsia="Times New Roman" w:hAnsi="Times New Roman" w:cs="Times New Roman"/>
          <w:szCs w:val="20"/>
        </w:rPr>
        <w:t>Practitioner Certification Program</w:t>
      </w:r>
      <w:r w:rsidR="00835707">
        <w:rPr>
          <w:rFonts w:ascii="Times New Roman" w:eastAsia="Times New Roman" w:hAnsi="Times New Roman" w:cs="Times New Roman"/>
          <w:szCs w:val="20"/>
        </w:rPr>
        <w:t xml:space="preserve">, University of Kansas </w:t>
      </w:r>
      <w:r w:rsidR="000D555E">
        <w:rPr>
          <w:rFonts w:ascii="Times New Roman" w:eastAsia="Times New Roman" w:hAnsi="Times New Roman" w:cs="Times New Roman"/>
          <w:szCs w:val="20"/>
        </w:rPr>
        <w:t>Medical Center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 w:rsidR="00835707">
        <w:rPr>
          <w:rFonts w:ascii="Times New Roman" w:eastAsia="Times New Roman" w:hAnsi="Times New Roman" w:cs="Times New Roman"/>
          <w:szCs w:val="20"/>
        </w:rPr>
        <w:t>Title: Diagnostic Communication Guidelines for Medical and Mental Health Providers</w:t>
      </w:r>
    </w:p>
    <w:bookmarkEnd w:id="2"/>
    <w:p w14:paraId="56D83430" w14:textId="77777777" w:rsidR="00835707" w:rsidRDefault="00835707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18C341A0" w14:textId="7E1A5CB6" w:rsidR="00B72265" w:rsidRDefault="00835707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Invited</w:t>
      </w:r>
      <w:r w:rsidR="00B72265">
        <w:rPr>
          <w:rFonts w:ascii="Times New Roman" w:eastAsia="Times New Roman" w:hAnsi="Times New Roman" w:cs="Times New Roman"/>
          <w:szCs w:val="20"/>
        </w:rPr>
        <w:t xml:space="preserve"> Presentation (2018) Dep</w:t>
      </w:r>
      <w:r w:rsidR="004167D9">
        <w:rPr>
          <w:rFonts w:ascii="Times New Roman" w:eastAsia="Times New Roman" w:hAnsi="Times New Roman" w:cs="Times New Roman"/>
          <w:szCs w:val="20"/>
        </w:rPr>
        <w:t>artment</w:t>
      </w:r>
      <w:r w:rsidR="00B72265">
        <w:rPr>
          <w:rFonts w:ascii="Times New Roman" w:eastAsia="Times New Roman" w:hAnsi="Times New Roman" w:cs="Times New Roman"/>
          <w:szCs w:val="20"/>
        </w:rPr>
        <w:t xml:space="preserve"> of Pharmacology and Toxicology, University of Kansas</w:t>
      </w:r>
      <w:r w:rsidR="004F0E48">
        <w:rPr>
          <w:rFonts w:ascii="Times New Roman" w:eastAsia="Times New Roman" w:hAnsi="Times New Roman" w:cs="Times New Roman"/>
          <w:szCs w:val="20"/>
        </w:rPr>
        <w:t xml:space="preserve">. </w:t>
      </w:r>
      <w:r w:rsidR="00B72265">
        <w:rPr>
          <w:rFonts w:ascii="Times New Roman" w:eastAsia="Times New Roman" w:hAnsi="Times New Roman" w:cs="Times New Roman"/>
          <w:szCs w:val="20"/>
        </w:rPr>
        <w:t xml:space="preserve">Title: </w:t>
      </w:r>
      <w:r>
        <w:rPr>
          <w:rFonts w:ascii="Times New Roman" w:eastAsia="Times New Roman" w:hAnsi="Times New Roman" w:cs="Times New Roman"/>
          <w:szCs w:val="20"/>
        </w:rPr>
        <w:t xml:space="preserve">Skills for </w:t>
      </w:r>
      <w:r w:rsidR="00B72265">
        <w:rPr>
          <w:rFonts w:ascii="Times New Roman" w:eastAsia="Times New Roman" w:hAnsi="Times New Roman" w:cs="Times New Roman"/>
          <w:szCs w:val="20"/>
        </w:rPr>
        <w:t>Presenting Research at Academic Conferences and Beyond</w:t>
      </w:r>
    </w:p>
    <w:p w14:paraId="04F63381" w14:textId="77777777" w:rsidR="00B72265" w:rsidRDefault="00B72265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19FECDD2" w14:textId="71673C99" w:rsidR="002509E8" w:rsidRDefault="00B72265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Workshop</w:t>
      </w:r>
      <w:r w:rsidR="002509E8">
        <w:rPr>
          <w:rFonts w:ascii="Times New Roman" w:eastAsia="Times New Roman" w:hAnsi="Times New Roman" w:cs="Times New Roman"/>
          <w:szCs w:val="20"/>
        </w:rPr>
        <w:t xml:space="preserve"> Presentation (2016). </w:t>
      </w:r>
      <w:proofErr w:type="spellStart"/>
      <w:r w:rsidR="002509E8">
        <w:rPr>
          <w:rFonts w:ascii="Times New Roman" w:eastAsia="Times New Roman" w:hAnsi="Times New Roman" w:cs="Times New Roman"/>
          <w:szCs w:val="20"/>
        </w:rPr>
        <w:t>Le’Ecole</w:t>
      </w:r>
      <w:proofErr w:type="spellEnd"/>
      <w:r w:rsidR="002509E8">
        <w:rPr>
          <w:rFonts w:ascii="Times New Roman" w:eastAsia="Times New Roman" w:hAnsi="Times New Roman" w:cs="Times New Roman"/>
          <w:szCs w:val="20"/>
        </w:rPr>
        <w:t xml:space="preserve"> Culinaire. Title: Communication and Perception: Teaching Students of Diverse Backgrounds</w:t>
      </w:r>
    </w:p>
    <w:p w14:paraId="7BF64A80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szCs w:val="20"/>
        </w:rPr>
      </w:pPr>
    </w:p>
    <w:p w14:paraId="3295143A" w14:textId="50245CDC" w:rsidR="002509E8" w:rsidRPr="002509E8" w:rsidRDefault="00915BE0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 xml:space="preserve">EDUCATIONAL </w:t>
      </w:r>
      <w:r w:rsidR="002509E8" w:rsidRPr="002509E8">
        <w:rPr>
          <w:rFonts w:ascii="Times New Roman" w:eastAsia="Times New Roman" w:hAnsi="Times New Roman" w:cs="Times New Roman"/>
          <w:b/>
          <w:szCs w:val="20"/>
        </w:rPr>
        <w:t>HONORS/CERTIFICATION</w:t>
      </w:r>
    </w:p>
    <w:p w14:paraId="1C35B523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7BCF06F6" w14:textId="48DA67E7" w:rsidR="00D3538D" w:rsidRDefault="00D3538D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Awarded Honor</w:t>
      </w:r>
      <w:r w:rsidR="00915BE0">
        <w:rPr>
          <w:rFonts w:ascii="Times New Roman" w:eastAsia="Times New Roman" w:hAnsi="Times New Roman" w:cs="Times New Roman"/>
          <w:szCs w:val="20"/>
        </w:rPr>
        <w:t>s</w:t>
      </w:r>
      <w:r>
        <w:rPr>
          <w:rFonts w:ascii="Times New Roman" w:eastAsia="Times New Roman" w:hAnsi="Times New Roman" w:cs="Times New Roman"/>
          <w:szCs w:val="20"/>
        </w:rPr>
        <w:t xml:space="preserve"> for Ph.D. </w:t>
      </w:r>
      <w:r w:rsidR="004351CF">
        <w:rPr>
          <w:rFonts w:ascii="Times New Roman" w:eastAsia="Times New Roman" w:hAnsi="Times New Roman" w:cs="Times New Roman"/>
          <w:szCs w:val="20"/>
        </w:rPr>
        <w:t>C</w:t>
      </w:r>
      <w:r>
        <w:rPr>
          <w:rFonts w:ascii="Times New Roman" w:eastAsia="Times New Roman" w:hAnsi="Times New Roman" w:cs="Times New Roman"/>
          <w:szCs w:val="20"/>
        </w:rPr>
        <w:t xml:space="preserve">omprehensive </w:t>
      </w:r>
      <w:r w:rsidR="004351CF">
        <w:rPr>
          <w:rFonts w:ascii="Times New Roman" w:eastAsia="Times New Roman" w:hAnsi="Times New Roman" w:cs="Times New Roman"/>
          <w:szCs w:val="20"/>
        </w:rPr>
        <w:t>E</w:t>
      </w:r>
      <w:r>
        <w:rPr>
          <w:rFonts w:ascii="Times New Roman" w:eastAsia="Times New Roman" w:hAnsi="Times New Roman" w:cs="Times New Roman"/>
          <w:szCs w:val="20"/>
        </w:rPr>
        <w:t>xam</w:t>
      </w:r>
      <w:r w:rsidR="004351CF">
        <w:rPr>
          <w:rFonts w:ascii="Times New Roman" w:eastAsia="Times New Roman" w:hAnsi="Times New Roman" w:cs="Times New Roman"/>
          <w:szCs w:val="20"/>
        </w:rPr>
        <w:t xml:space="preserve"> Performance, </w:t>
      </w:r>
      <w:r w:rsidR="00401FE9">
        <w:rPr>
          <w:rFonts w:ascii="Times New Roman" w:eastAsia="Times New Roman" w:hAnsi="Times New Roman" w:cs="Times New Roman"/>
          <w:szCs w:val="20"/>
        </w:rPr>
        <w:t>University of Kansas</w:t>
      </w:r>
      <w:r w:rsidR="00D56277">
        <w:rPr>
          <w:rFonts w:ascii="Times New Roman" w:eastAsia="Times New Roman" w:hAnsi="Times New Roman" w:cs="Times New Roman"/>
          <w:szCs w:val="20"/>
        </w:rPr>
        <w:t xml:space="preserve"> (2021)</w:t>
      </w:r>
    </w:p>
    <w:p w14:paraId="745F8865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>Inducted into Delta Kappa (2016)</w:t>
      </w:r>
    </w:p>
    <w:p w14:paraId="100092FD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>Inducted into Psi Chi. (2015)</w:t>
      </w:r>
    </w:p>
    <w:p w14:paraId="0113B6FA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>Inducted into Lambda Pi Eta (2013)</w:t>
      </w:r>
    </w:p>
    <w:p w14:paraId="1BEA19DE" w14:textId="51CAE240" w:rsid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szCs w:val="20"/>
        </w:rPr>
        <w:t>Speech Writing Certificate (2013)</w:t>
      </w:r>
    </w:p>
    <w:p w14:paraId="6F56A576" w14:textId="77777777" w:rsidR="000B32F0" w:rsidRPr="00853D23" w:rsidRDefault="000B32F0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szCs w:val="20"/>
        </w:rPr>
      </w:pPr>
    </w:p>
    <w:p w14:paraId="7EEF0E52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szCs w:val="20"/>
        </w:rPr>
      </w:pPr>
      <w:r w:rsidRPr="002509E8">
        <w:rPr>
          <w:rFonts w:ascii="Times New Roman" w:eastAsia="Times New Roman" w:hAnsi="Times New Roman" w:cs="Times New Roman"/>
          <w:b/>
          <w:szCs w:val="20"/>
        </w:rPr>
        <w:t>OTHER PROFESSIONAL AND VOLUNTEER EXPERIENCE</w:t>
      </w:r>
    </w:p>
    <w:p w14:paraId="3405543B" w14:textId="77777777" w:rsidR="002509E8" w:rsidRPr="002509E8" w:rsidRDefault="002509E8" w:rsidP="002509E8">
      <w:pPr>
        <w:autoSpaceDE/>
        <w:autoSpaceDN/>
        <w:adjustRightInd/>
        <w:snapToGrid w:val="0"/>
        <w:rPr>
          <w:rFonts w:ascii="Times New Roman" w:eastAsia="Times New Roman" w:hAnsi="Times New Roman" w:cs="Times New Roman"/>
          <w:b/>
          <w:szCs w:val="20"/>
        </w:rPr>
      </w:pPr>
    </w:p>
    <w:p w14:paraId="19444037" w14:textId="64828488" w:rsidR="00D21488" w:rsidRPr="0072556D" w:rsidRDefault="00D21488" w:rsidP="0072556D">
      <w:pPr>
        <w:autoSpaceDE/>
        <w:autoSpaceDN/>
        <w:adjustRightInd/>
        <w:snapToGrid w:val="0"/>
        <w:spacing w:line="360" w:lineRule="auto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 xml:space="preserve">Delta Kappa Membership Vice President. </w:t>
      </w:r>
      <w:r>
        <w:rPr>
          <w:rFonts w:ascii="Times New Roman" w:eastAsia="Times New Roman" w:hAnsi="Times New Roman" w:cs="Times New Roman"/>
          <w:szCs w:val="20"/>
        </w:rPr>
        <w:t>Friends University</w:t>
      </w:r>
      <w:r w:rsidR="00D56277">
        <w:rPr>
          <w:rFonts w:ascii="Times New Roman" w:eastAsia="Times New Roman" w:hAnsi="Times New Roman" w:cs="Times New Roman"/>
          <w:szCs w:val="20"/>
        </w:rPr>
        <w:t xml:space="preserve"> (2015-2017)</w:t>
      </w:r>
    </w:p>
    <w:p w14:paraId="070B6A8B" w14:textId="7D51C4DE" w:rsidR="002509E8" w:rsidRPr="0072556D" w:rsidRDefault="002509E8" w:rsidP="0072556D">
      <w:pPr>
        <w:autoSpaceDE/>
        <w:autoSpaceDN/>
        <w:adjustRightInd/>
        <w:snapToGrid w:val="0"/>
        <w:spacing w:line="360" w:lineRule="auto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b/>
          <w:szCs w:val="20"/>
        </w:rPr>
        <w:t>Student Advisory Committee Member</w:t>
      </w:r>
      <w:r>
        <w:rPr>
          <w:rFonts w:ascii="Times New Roman" w:eastAsia="Times New Roman" w:hAnsi="Times New Roman" w:cs="Times New Roman"/>
          <w:szCs w:val="20"/>
        </w:rPr>
        <w:t>. Friends University</w:t>
      </w:r>
      <w:r w:rsidR="00D56277">
        <w:rPr>
          <w:rFonts w:ascii="Times New Roman" w:eastAsia="Times New Roman" w:hAnsi="Times New Roman" w:cs="Times New Roman"/>
          <w:szCs w:val="20"/>
        </w:rPr>
        <w:t xml:space="preserve"> (2015-2017)</w:t>
      </w:r>
    </w:p>
    <w:p w14:paraId="7A60759C" w14:textId="1BCF5524" w:rsidR="002509E8" w:rsidRPr="002509E8" w:rsidRDefault="002509E8" w:rsidP="0072556D">
      <w:pPr>
        <w:autoSpaceDE/>
        <w:autoSpaceDN/>
        <w:adjustRightInd/>
        <w:snapToGrid w:val="0"/>
        <w:spacing w:line="360" w:lineRule="auto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b/>
          <w:szCs w:val="20"/>
        </w:rPr>
        <w:t xml:space="preserve">Presentation Specialist. </w:t>
      </w:r>
      <w:r w:rsidRPr="002509E8">
        <w:rPr>
          <w:rFonts w:ascii="Times New Roman" w:eastAsia="Times New Roman" w:hAnsi="Times New Roman" w:cs="Times New Roman"/>
          <w:szCs w:val="20"/>
        </w:rPr>
        <w:t>SUU Speech and Presentation Center</w:t>
      </w:r>
      <w:r w:rsidR="00D56277">
        <w:rPr>
          <w:rFonts w:ascii="Times New Roman" w:eastAsia="Times New Roman" w:hAnsi="Times New Roman" w:cs="Times New Roman"/>
          <w:szCs w:val="20"/>
        </w:rPr>
        <w:t xml:space="preserve"> (2013-2015)</w:t>
      </w:r>
    </w:p>
    <w:p w14:paraId="75138BB7" w14:textId="217F22DA" w:rsidR="00853D23" w:rsidRDefault="002509E8" w:rsidP="00B01DFB">
      <w:pPr>
        <w:autoSpaceDE/>
        <w:autoSpaceDN/>
        <w:adjustRightInd/>
        <w:snapToGrid w:val="0"/>
        <w:spacing w:line="360" w:lineRule="auto"/>
        <w:rPr>
          <w:rFonts w:ascii="Times New Roman" w:eastAsia="Times New Roman" w:hAnsi="Times New Roman" w:cs="Times New Roman"/>
          <w:szCs w:val="20"/>
        </w:rPr>
      </w:pPr>
      <w:r w:rsidRPr="002509E8">
        <w:rPr>
          <w:rFonts w:ascii="Times New Roman" w:eastAsia="Times New Roman" w:hAnsi="Times New Roman" w:cs="Times New Roman"/>
          <w:b/>
          <w:szCs w:val="20"/>
        </w:rPr>
        <w:t>Student Mentor and Tutor.</w:t>
      </w:r>
      <w:r w:rsidRPr="002509E8">
        <w:rPr>
          <w:rFonts w:ascii="Times New Roman" w:eastAsia="Times New Roman" w:hAnsi="Times New Roman" w:cs="Times New Roman"/>
          <w:szCs w:val="20"/>
        </w:rPr>
        <w:t xml:space="preserve"> SUU Center for Students with Disabilities</w:t>
      </w:r>
      <w:r w:rsidR="00D56277">
        <w:rPr>
          <w:rFonts w:ascii="Times New Roman" w:eastAsia="Times New Roman" w:hAnsi="Times New Roman" w:cs="Times New Roman"/>
          <w:szCs w:val="20"/>
        </w:rPr>
        <w:t xml:space="preserve"> (2014)</w:t>
      </w:r>
    </w:p>
    <w:sectPr w:rsidR="00853D23">
      <w:headerReference w:type="even" r:id="rId8"/>
      <w:headerReference w:type="default" r:id="rId9"/>
      <w:pgSz w:w="12240" w:h="15840"/>
      <w:pgMar w:top="720" w:right="1440" w:bottom="1080" w:left="1440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5786F" w14:textId="77777777" w:rsidR="00E13CD5" w:rsidRDefault="00E13CD5">
      <w:r>
        <w:separator/>
      </w:r>
    </w:p>
  </w:endnote>
  <w:endnote w:type="continuationSeparator" w:id="0">
    <w:p w14:paraId="165C7FEA" w14:textId="77777777" w:rsidR="00E13CD5" w:rsidRDefault="00E13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8A6335" w14:textId="77777777" w:rsidR="00E13CD5" w:rsidRDefault="00E13CD5">
      <w:r>
        <w:separator/>
      </w:r>
    </w:p>
  </w:footnote>
  <w:footnote w:type="continuationSeparator" w:id="0">
    <w:p w14:paraId="7047C451" w14:textId="77777777" w:rsidR="00E13CD5" w:rsidRDefault="00E13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C5766A" w14:textId="77777777" w:rsidR="00BB121A" w:rsidRDefault="00BB121A"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7B54FB" w14:textId="77777777" w:rsidR="00BB121A" w:rsidRDefault="00BB121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•"/>
      <w:lvlJc w:val="left"/>
      <w:pPr>
        <w:ind w:left="283" w:hanging="283"/>
      </w:pPr>
      <w:rPr>
        <w:sz w:val="24"/>
      </w:rPr>
    </w:lvl>
    <w:lvl w:ilvl="1">
      <w:start w:val="1"/>
      <w:numFmt w:val="bullet"/>
      <w:lvlText w:val="•"/>
      <w:lvlJc w:val="left"/>
      <w:pPr>
        <w:ind w:left="708" w:hanging="283"/>
      </w:pPr>
      <w:rPr>
        <w:sz w:val="24"/>
      </w:rPr>
    </w:lvl>
    <w:lvl w:ilvl="2">
      <w:start w:val="1"/>
      <w:numFmt w:val="bullet"/>
      <w:lvlText w:val="•"/>
      <w:lvlJc w:val="left"/>
      <w:pPr>
        <w:ind w:left="1414" w:hanging="283"/>
      </w:pPr>
      <w:rPr>
        <w:sz w:val="24"/>
      </w:rPr>
    </w:lvl>
    <w:lvl w:ilvl="3">
      <w:start w:val="1"/>
      <w:numFmt w:val="bullet"/>
      <w:lvlText w:val="•"/>
      <w:lvlJc w:val="left"/>
      <w:pPr>
        <w:ind w:left="2121" w:hanging="283"/>
      </w:pPr>
      <w:rPr>
        <w:sz w:val="24"/>
      </w:rPr>
    </w:lvl>
    <w:lvl w:ilvl="4">
      <w:start w:val="1"/>
      <w:numFmt w:val="bullet"/>
      <w:lvlText w:val="•"/>
      <w:lvlJc w:val="left"/>
      <w:pPr>
        <w:ind w:left="2828" w:hanging="283"/>
      </w:pPr>
      <w:rPr>
        <w:sz w:val="24"/>
      </w:rPr>
    </w:lvl>
    <w:lvl w:ilvl="5">
      <w:start w:val="1"/>
      <w:numFmt w:val="bullet"/>
      <w:lvlText w:val="•"/>
      <w:lvlJc w:val="left"/>
      <w:pPr>
        <w:ind w:left="3535" w:hanging="283"/>
      </w:pPr>
      <w:rPr>
        <w:sz w:val="24"/>
      </w:rPr>
    </w:lvl>
    <w:lvl w:ilvl="6">
      <w:start w:val="1"/>
      <w:numFmt w:val="bullet"/>
      <w:lvlText w:val="•"/>
      <w:lvlJc w:val="left"/>
      <w:pPr>
        <w:ind w:left="4242" w:hanging="283"/>
      </w:pPr>
      <w:rPr>
        <w:sz w:val="24"/>
      </w:rPr>
    </w:lvl>
    <w:lvl w:ilvl="7">
      <w:start w:val="1"/>
      <w:numFmt w:val="bullet"/>
      <w:lvlText w:val="•"/>
      <w:lvlJc w:val="left"/>
      <w:pPr>
        <w:ind w:left="4949" w:hanging="283"/>
      </w:pPr>
      <w:rPr>
        <w:sz w:val="24"/>
      </w:rPr>
    </w:lvl>
    <w:lvl w:ilvl="8">
      <w:start w:val="1"/>
      <w:numFmt w:val="bullet"/>
      <w:lvlText w:val="•"/>
      <w:lvlJc w:val="left"/>
      <w:pPr>
        <w:ind w:left="5656" w:hanging="283"/>
      </w:pPr>
      <w:rPr>
        <w:sz w:val="24"/>
      </w:rPr>
    </w:lvl>
  </w:abstractNum>
  <w:num w:numId="1" w16cid:durableId="16108199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defaultTabStop w:val="720"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DUxN7MwMjW0NDBQ0lEKTi0uzszPAykwrAUAvYCSAiwAAAA="/>
  </w:docVars>
  <w:rsids>
    <w:rsidRoot w:val="00A34A18"/>
    <w:rsid w:val="000024F6"/>
    <w:rsid w:val="000107C0"/>
    <w:rsid w:val="00022860"/>
    <w:rsid w:val="00033F7F"/>
    <w:rsid w:val="00036222"/>
    <w:rsid w:val="00041F7C"/>
    <w:rsid w:val="00052CD5"/>
    <w:rsid w:val="00056495"/>
    <w:rsid w:val="00063350"/>
    <w:rsid w:val="000811AF"/>
    <w:rsid w:val="000A48F7"/>
    <w:rsid w:val="000B32F0"/>
    <w:rsid w:val="000C023B"/>
    <w:rsid w:val="000D555E"/>
    <w:rsid w:val="000D63A5"/>
    <w:rsid w:val="000E4A5E"/>
    <w:rsid w:val="001048F2"/>
    <w:rsid w:val="001049D3"/>
    <w:rsid w:val="00113EDA"/>
    <w:rsid w:val="00130A99"/>
    <w:rsid w:val="00132D05"/>
    <w:rsid w:val="001339E6"/>
    <w:rsid w:val="00134A15"/>
    <w:rsid w:val="00137E6B"/>
    <w:rsid w:val="00142A94"/>
    <w:rsid w:val="001557A6"/>
    <w:rsid w:val="0016284E"/>
    <w:rsid w:val="00165FF2"/>
    <w:rsid w:val="00196ADB"/>
    <w:rsid w:val="001C6FDF"/>
    <w:rsid w:val="001D6E51"/>
    <w:rsid w:val="001E6A98"/>
    <w:rsid w:val="001F68EC"/>
    <w:rsid w:val="0020699D"/>
    <w:rsid w:val="00207B4A"/>
    <w:rsid w:val="0023417C"/>
    <w:rsid w:val="002509E8"/>
    <w:rsid w:val="00262D5D"/>
    <w:rsid w:val="00265AC6"/>
    <w:rsid w:val="00287E6B"/>
    <w:rsid w:val="002A6D4E"/>
    <w:rsid w:val="002B4519"/>
    <w:rsid w:val="002C6AFD"/>
    <w:rsid w:val="002E18DD"/>
    <w:rsid w:val="002E5C40"/>
    <w:rsid w:val="002E6F08"/>
    <w:rsid w:val="002E7C45"/>
    <w:rsid w:val="002F7053"/>
    <w:rsid w:val="002F77FE"/>
    <w:rsid w:val="00303ACB"/>
    <w:rsid w:val="00304360"/>
    <w:rsid w:val="00304932"/>
    <w:rsid w:val="00350938"/>
    <w:rsid w:val="00356BB6"/>
    <w:rsid w:val="00360E55"/>
    <w:rsid w:val="003671D6"/>
    <w:rsid w:val="00373F92"/>
    <w:rsid w:val="00384077"/>
    <w:rsid w:val="00397B6D"/>
    <w:rsid w:val="003B389C"/>
    <w:rsid w:val="003B7474"/>
    <w:rsid w:val="003C3710"/>
    <w:rsid w:val="003F04A4"/>
    <w:rsid w:val="00401FE9"/>
    <w:rsid w:val="00403AD9"/>
    <w:rsid w:val="00413D3D"/>
    <w:rsid w:val="004167D9"/>
    <w:rsid w:val="004351CF"/>
    <w:rsid w:val="004361E3"/>
    <w:rsid w:val="00474144"/>
    <w:rsid w:val="004875CF"/>
    <w:rsid w:val="004914BD"/>
    <w:rsid w:val="004B32E4"/>
    <w:rsid w:val="004D2006"/>
    <w:rsid w:val="004F0E48"/>
    <w:rsid w:val="004F1479"/>
    <w:rsid w:val="004F564A"/>
    <w:rsid w:val="005153E5"/>
    <w:rsid w:val="00524ECB"/>
    <w:rsid w:val="00561F77"/>
    <w:rsid w:val="005A3C74"/>
    <w:rsid w:val="00606B1D"/>
    <w:rsid w:val="00621B92"/>
    <w:rsid w:val="00622A10"/>
    <w:rsid w:val="0067663B"/>
    <w:rsid w:val="0068659C"/>
    <w:rsid w:val="00687B89"/>
    <w:rsid w:val="0069518B"/>
    <w:rsid w:val="006C3BE9"/>
    <w:rsid w:val="006F77E3"/>
    <w:rsid w:val="00711EF7"/>
    <w:rsid w:val="007166B0"/>
    <w:rsid w:val="0072212F"/>
    <w:rsid w:val="0072556D"/>
    <w:rsid w:val="00740B0E"/>
    <w:rsid w:val="0078071D"/>
    <w:rsid w:val="00787608"/>
    <w:rsid w:val="00787B56"/>
    <w:rsid w:val="007937A8"/>
    <w:rsid w:val="007B0239"/>
    <w:rsid w:val="007B6232"/>
    <w:rsid w:val="007B66AD"/>
    <w:rsid w:val="007B6741"/>
    <w:rsid w:val="007C0A49"/>
    <w:rsid w:val="007E5C79"/>
    <w:rsid w:val="007F633F"/>
    <w:rsid w:val="00814848"/>
    <w:rsid w:val="0083227E"/>
    <w:rsid w:val="00832991"/>
    <w:rsid w:val="00835707"/>
    <w:rsid w:val="00835986"/>
    <w:rsid w:val="00853D23"/>
    <w:rsid w:val="0087757B"/>
    <w:rsid w:val="008864C1"/>
    <w:rsid w:val="008903DE"/>
    <w:rsid w:val="0089399A"/>
    <w:rsid w:val="00896846"/>
    <w:rsid w:val="0089767E"/>
    <w:rsid w:val="008A20EB"/>
    <w:rsid w:val="008A59FF"/>
    <w:rsid w:val="008D5554"/>
    <w:rsid w:val="008D5687"/>
    <w:rsid w:val="00915BE0"/>
    <w:rsid w:val="009271D8"/>
    <w:rsid w:val="009502E1"/>
    <w:rsid w:val="00971B9C"/>
    <w:rsid w:val="00973B64"/>
    <w:rsid w:val="009C0FC0"/>
    <w:rsid w:val="009C6D5F"/>
    <w:rsid w:val="009C6EB4"/>
    <w:rsid w:val="009F00D2"/>
    <w:rsid w:val="00A34A18"/>
    <w:rsid w:val="00A451FC"/>
    <w:rsid w:val="00A57408"/>
    <w:rsid w:val="00A622CC"/>
    <w:rsid w:val="00A64C9A"/>
    <w:rsid w:val="00AB4B7C"/>
    <w:rsid w:val="00AD6B7A"/>
    <w:rsid w:val="00B01DFB"/>
    <w:rsid w:val="00B12A21"/>
    <w:rsid w:val="00B13409"/>
    <w:rsid w:val="00B35D2C"/>
    <w:rsid w:val="00B50281"/>
    <w:rsid w:val="00B72265"/>
    <w:rsid w:val="00B8054F"/>
    <w:rsid w:val="00B8116B"/>
    <w:rsid w:val="00B953E4"/>
    <w:rsid w:val="00BA4712"/>
    <w:rsid w:val="00BB121A"/>
    <w:rsid w:val="00BC5E75"/>
    <w:rsid w:val="00BD2105"/>
    <w:rsid w:val="00BD756F"/>
    <w:rsid w:val="00BE36D3"/>
    <w:rsid w:val="00C76C2C"/>
    <w:rsid w:val="00C925F1"/>
    <w:rsid w:val="00CA171A"/>
    <w:rsid w:val="00CB415D"/>
    <w:rsid w:val="00D21488"/>
    <w:rsid w:val="00D220B2"/>
    <w:rsid w:val="00D3538D"/>
    <w:rsid w:val="00D46B56"/>
    <w:rsid w:val="00D55017"/>
    <w:rsid w:val="00D56277"/>
    <w:rsid w:val="00D61387"/>
    <w:rsid w:val="00D7533F"/>
    <w:rsid w:val="00D823D5"/>
    <w:rsid w:val="00D8575C"/>
    <w:rsid w:val="00D928D1"/>
    <w:rsid w:val="00DA28C7"/>
    <w:rsid w:val="00DF75B9"/>
    <w:rsid w:val="00E0395E"/>
    <w:rsid w:val="00E13CD5"/>
    <w:rsid w:val="00E22280"/>
    <w:rsid w:val="00E41F47"/>
    <w:rsid w:val="00E61BEB"/>
    <w:rsid w:val="00E879B1"/>
    <w:rsid w:val="00E940DF"/>
    <w:rsid w:val="00E976E3"/>
    <w:rsid w:val="00EA1F6C"/>
    <w:rsid w:val="00EF67B4"/>
    <w:rsid w:val="00EF7970"/>
    <w:rsid w:val="00F14610"/>
    <w:rsid w:val="00F61B17"/>
    <w:rsid w:val="00F651B4"/>
    <w:rsid w:val="00F65D34"/>
    <w:rsid w:val="00F77A6F"/>
    <w:rsid w:val="00F86C99"/>
    <w:rsid w:val="00FC340D"/>
    <w:rsid w:val="00FC365E"/>
    <w:rsid w:val="00FD021F"/>
    <w:rsid w:val="00FF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C70811"/>
  <w14:defaultImageDpi w14:val="0"/>
  <w15:docId w15:val="{06D553D1-58C5-4F8D-9A81-9C3E6E327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33F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BE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2105"/>
    <w:pPr>
      <w:spacing w:before="240" w:after="60"/>
      <w:outlineLvl w:val="5"/>
    </w:pPr>
    <w:rPr>
      <w:rFonts w:asciiTheme="minorHAnsi" w:hAnsiTheme="minorHAns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sid w:val="00BD2105"/>
    <w:rPr>
      <w:rFonts w:cs="Times New Roman"/>
      <w:b/>
      <w:bCs/>
    </w:rPr>
  </w:style>
  <w:style w:type="paragraph" w:styleId="Signature">
    <w:name w:val="Signature"/>
    <w:basedOn w:val="Normal"/>
    <w:link w:val="SignatureChar"/>
    <w:uiPriority w:val="2"/>
    <w:unhideWhenUsed/>
    <w:qFormat/>
    <w:rsid w:val="00033F7F"/>
    <w:pPr>
      <w:widowControl/>
      <w:autoSpaceDE/>
      <w:autoSpaceDN/>
      <w:adjustRightInd/>
      <w:spacing w:before="1080" w:after="280"/>
      <w:contextualSpacing/>
    </w:pPr>
    <w:rPr>
      <w:rFonts w:ascii="Cambria" w:hAnsi="Cambria" w:cs="Times New Roman"/>
      <w:b/>
      <w:bCs/>
      <w:color w:val="0D0D0D"/>
      <w:sz w:val="18"/>
      <w:szCs w:val="20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2"/>
    <w:locked/>
    <w:rsid w:val="00033F7F"/>
    <w:rPr>
      <w:rFonts w:ascii="Cambria" w:hAnsi="Cambria" w:cs="Times New Roman"/>
      <w:b/>
      <w:bCs/>
      <w:color w:val="0D0D0D"/>
      <w:sz w:val="20"/>
      <w:szCs w:val="20"/>
      <w:lang w:val="x-none" w:eastAsia="ja-JP"/>
    </w:rPr>
  </w:style>
  <w:style w:type="character" w:styleId="Hyperlink">
    <w:name w:val="Hyperlink"/>
    <w:basedOn w:val="DefaultParagraphFont"/>
    <w:uiPriority w:val="99"/>
    <w:unhideWhenUsed/>
    <w:rsid w:val="009271D8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6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6E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15BE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4F0E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8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1217</Words>
  <Characters>7802</Characters>
  <Application>Microsoft Office Word</Application>
  <DocSecurity>0</DocSecurity>
  <Lines>13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ey Petersen</dc:creator>
  <cp:lastModifiedBy>Corey Petersen</cp:lastModifiedBy>
  <cp:revision>9</cp:revision>
  <cp:lastPrinted>2019-03-07T04:21:00Z</cp:lastPrinted>
  <dcterms:created xsi:type="dcterms:W3CDTF">2025-04-23T16:53:00Z</dcterms:created>
  <dcterms:modified xsi:type="dcterms:W3CDTF">2025-10-19T16:43:00Z</dcterms:modified>
</cp:coreProperties>
</file>